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8"/>
        <w:gridCol w:w="4498"/>
      </w:tblGrid>
      <w:tr w:rsidR="00EB27B9" w14:paraId="14E0DAEE" w14:textId="77777777" w:rsidTr="00EB27B9">
        <w:tc>
          <w:tcPr>
            <w:tcW w:w="4621" w:type="dxa"/>
          </w:tcPr>
          <w:p w14:paraId="06D61826" w14:textId="284F9970" w:rsidR="00EB27B9" w:rsidRDefault="008C064B">
            <w:r>
              <w:rPr>
                <w:noProof/>
              </w:rPr>
              <w:drawing>
                <wp:inline distT="0" distB="0" distL="0" distR="0" wp14:anchorId="5EFA8F82" wp14:editId="3D5D3D4F">
                  <wp:extent cx="973183" cy="973183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6318" cy="9763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5E691051" w14:textId="77777777" w:rsidR="00EB27B9" w:rsidRPr="00EB27B9" w:rsidRDefault="00EB27B9" w:rsidP="00EB27B9">
            <w:pPr>
              <w:jc w:val="center"/>
              <w:rPr>
                <w:sz w:val="36"/>
              </w:rPr>
            </w:pPr>
          </w:p>
          <w:p w14:paraId="7FA3DB33" w14:textId="77777777" w:rsidR="00EB27B9" w:rsidRPr="00EB27B9" w:rsidRDefault="00EB27B9" w:rsidP="00EB27B9">
            <w:pPr>
              <w:jc w:val="center"/>
              <w:rPr>
                <w:sz w:val="36"/>
              </w:rPr>
            </w:pPr>
          </w:p>
          <w:p w14:paraId="4C1D2352" w14:textId="73157CA5" w:rsidR="00EB27B9" w:rsidRPr="00EB27B9" w:rsidRDefault="008C064B" w:rsidP="00EB27B9">
            <w:pPr>
              <w:jc w:val="center"/>
              <w:rPr>
                <w:sz w:val="36"/>
              </w:rPr>
            </w:pPr>
            <w:r>
              <w:rPr>
                <w:sz w:val="36"/>
              </w:rPr>
              <w:t>Round 1</w:t>
            </w:r>
          </w:p>
        </w:tc>
      </w:tr>
    </w:tbl>
    <w:p w14:paraId="113BA3A5" w14:textId="77777777" w:rsidR="00EB27B9" w:rsidRDefault="00EB27B9"/>
    <w:p w14:paraId="3801B9D9" w14:textId="77777777" w:rsidR="00675164" w:rsidRPr="00675164" w:rsidRDefault="00675164">
      <w:pPr>
        <w:rPr>
          <w:sz w:val="36"/>
        </w:rPr>
      </w:pPr>
      <w:r w:rsidRPr="00675164">
        <w:rPr>
          <w:sz w:val="36"/>
        </w:rPr>
        <w:t>Team Name:</w:t>
      </w:r>
    </w:p>
    <w:p w14:paraId="3543898F" w14:textId="77777777" w:rsidR="00EB27B9" w:rsidRDefault="00EB27B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7"/>
        <w:gridCol w:w="3659"/>
      </w:tblGrid>
      <w:tr w:rsidR="00EB27B9" w14:paraId="356332BD" w14:textId="77777777" w:rsidTr="002B7F8A">
        <w:tc>
          <w:tcPr>
            <w:tcW w:w="5495" w:type="dxa"/>
          </w:tcPr>
          <w:p w14:paraId="7B00F09D" w14:textId="77777777" w:rsidR="00EB27B9" w:rsidRDefault="002B7F8A">
            <w:r>
              <w:t>Questions</w:t>
            </w:r>
          </w:p>
        </w:tc>
        <w:tc>
          <w:tcPr>
            <w:tcW w:w="3747" w:type="dxa"/>
          </w:tcPr>
          <w:p w14:paraId="6E1BA3AE" w14:textId="77777777" w:rsidR="00EB27B9" w:rsidRDefault="002B7F8A">
            <w:r>
              <w:t>Answers</w:t>
            </w:r>
          </w:p>
        </w:tc>
      </w:tr>
      <w:tr w:rsidR="00CF01DD" w14:paraId="1CB1E97D" w14:textId="77777777" w:rsidTr="00AE24E9">
        <w:trPr>
          <w:trHeight w:val="851"/>
        </w:trPr>
        <w:tc>
          <w:tcPr>
            <w:tcW w:w="5495" w:type="dxa"/>
            <w:vAlign w:val="center"/>
          </w:tcPr>
          <w:p w14:paraId="399E3F1F" w14:textId="77777777" w:rsidR="00CF01DD" w:rsidRPr="00CF75EE" w:rsidRDefault="005C254F" w:rsidP="00AE24E9">
            <w:r>
              <w:t>Q1.</w:t>
            </w:r>
          </w:p>
        </w:tc>
        <w:tc>
          <w:tcPr>
            <w:tcW w:w="3747" w:type="dxa"/>
            <w:vAlign w:val="center"/>
          </w:tcPr>
          <w:p w14:paraId="06E86686" w14:textId="77777777" w:rsidR="00CF01DD" w:rsidRPr="00CF75EE" w:rsidRDefault="00CF01DD" w:rsidP="00AE24E9"/>
        </w:tc>
      </w:tr>
      <w:tr w:rsidR="00CF01DD" w14:paraId="0AD67EC6" w14:textId="77777777" w:rsidTr="00AE24E9">
        <w:trPr>
          <w:trHeight w:val="851"/>
        </w:trPr>
        <w:tc>
          <w:tcPr>
            <w:tcW w:w="5495" w:type="dxa"/>
            <w:vAlign w:val="center"/>
          </w:tcPr>
          <w:p w14:paraId="70572CD6" w14:textId="77777777" w:rsidR="00CF01DD" w:rsidRPr="00CF75EE" w:rsidRDefault="005C254F" w:rsidP="00AE24E9">
            <w:r>
              <w:t>Q2.</w:t>
            </w:r>
          </w:p>
        </w:tc>
        <w:tc>
          <w:tcPr>
            <w:tcW w:w="3747" w:type="dxa"/>
            <w:vAlign w:val="center"/>
          </w:tcPr>
          <w:p w14:paraId="5B5FF212" w14:textId="77777777" w:rsidR="00CF01DD" w:rsidRPr="00CF75EE" w:rsidRDefault="00CF01DD" w:rsidP="00AE24E9"/>
        </w:tc>
      </w:tr>
      <w:tr w:rsidR="00CF01DD" w14:paraId="282F6A35" w14:textId="77777777" w:rsidTr="00AE24E9">
        <w:trPr>
          <w:trHeight w:val="851"/>
        </w:trPr>
        <w:tc>
          <w:tcPr>
            <w:tcW w:w="5495" w:type="dxa"/>
            <w:vAlign w:val="center"/>
          </w:tcPr>
          <w:p w14:paraId="61CA2A6D" w14:textId="77777777" w:rsidR="00CF01DD" w:rsidRPr="00CF75EE" w:rsidRDefault="005C254F" w:rsidP="00AE24E9">
            <w:r>
              <w:t>Q3.</w:t>
            </w:r>
          </w:p>
        </w:tc>
        <w:tc>
          <w:tcPr>
            <w:tcW w:w="3747" w:type="dxa"/>
            <w:vAlign w:val="center"/>
          </w:tcPr>
          <w:p w14:paraId="23CA6FCA" w14:textId="77777777" w:rsidR="00CF01DD" w:rsidRPr="00CF75EE" w:rsidRDefault="00CF01DD" w:rsidP="00AE24E9"/>
        </w:tc>
      </w:tr>
      <w:tr w:rsidR="00CF01DD" w14:paraId="206C7905" w14:textId="77777777" w:rsidTr="00AE24E9">
        <w:trPr>
          <w:trHeight w:val="851"/>
        </w:trPr>
        <w:tc>
          <w:tcPr>
            <w:tcW w:w="5495" w:type="dxa"/>
            <w:vAlign w:val="center"/>
          </w:tcPr>
          <w:p w14:paraId="3E0A3438" w14:textId="77777777" w:rsidR="00CF01DD" w:rsidRPr="00CF75EE" w:rsidRDefault="005C254F" w:rsidP="00AE24E9">
            <w:r>
              <w:t>Q4.</w:t>
            </w:r>
          </w:p>
        </w:tc>
        <w:tc>
          <w:tcPr>
            <w:tcW w:w="3747" w:type="dxa"/>
            <w:vAlign w:val="center"/>
          </w:tcPr>
          <w:p w14:paraId="28820E54" w14:textId="77777777" w:rsidR="00CF01DD" w:rsidRPr="00CF75EE" w:rsidRDefault="00CF01DD" w:rsidP="00AE24E9"/>
        </w:tc>
      </w:tr>
      <w:tr w:rsidR="00CF01DD" w14:paraId="77342F5B" w14:textId="77777777" w:rsidTr="00AE24E9">
        <w:trPr>
          <w:trHeight w:val="851"/>
        </w:trPr>
        <w:tc>
          <w:tcPr>
            <w:tcW w:w="5495" w:type="dxa"/>
            <w:vAlign w:val="center"/>
          </w:tcPr>
          <w:p w14:paraId="7C6B79BF" w14:textId="77777777" w:rsidR="00CF01DD" w:rsidRPr="00CF75EE" w:rsidRDefault="005C254F" w:rsidP="00AE24E9">
            <w:r>
              <w:t>Q5.</w:t>
            </w:r>
          </w:p>
        </w:tc>
        <w:tc>
          <w:tcPr>
            <w:tcW w:w="3747" w:type="dxa"/>
            <w:vAlign w:val="center"/>
          </w:tcPr>
          <w:p w14:paraId="422A98C9" w14:textId="77777777" w:rsidR="00CF01DD" w:rsidRPr="00CF75EE" w:rsidRDefault="00CF01DD" w:rsidP="00AE24E9"/>
        </w:tc>
      </w:tr>
      <w:tr w:rsidR="00CF01DD" w14:paraId="43C18B95" w14:textId="77777777" w:rsidTr="00AE24E9">
        <w:trPr>
          <w:trHeight w:val="851"/>
        </w:trPr>
        <w:tc>
          <w:tcPr>
            <w:tcW w:w="5495" w:type="dxa"/>
            <w:vAlign w:val="center"/>
          </w:tcPr>
          <w:p w14:paraId="2809BC2F" w14:textId="77777777" w:rsidR="00CF01DD" w:rsidRPr="00CF75EE" w:rsidRDefault="005C254F" w:rsidP="00AE24E9">
            <w:r>
              <w:t>Q6.</w:t>
            </w:r>
          </w:p>
        </w:tc>
        <w:tc>
          <w:tcPr>
            <w:tcW w:w="3747" w:type="dxa"/>
            <w:vAlign w:val="center"/>
          </w:tcPr>
          <w:p w14:paraId="18850FF3" w14:textId="77777777" w:rsidR="00CF01DD" w:rsidRPr="00CF75EE" w:rsidRDefault="00CF01DD" w:rsidP="00AE24E9"/>
        </w:tc>
      </w:tr>
      <w:tr w:rsidR="00CF01DD" w14:paraId="598D3961" w14:textId="77777777" w:rsidTr="00AE24E9">
        <w:trPr>
          <w:trHeight w:val="851"/>
        </w:trPr>
        <w:tc>
          <w:tcPr>
            <w:tcW w:w="5495" w:type="dxa"/>
            <w:vAlign w:val="center"/>
          </w:tcPr>
          <w:p w14:paraId="7314B6B5" w14:textId="77777777" w:rsidR="00CF01DD" w:rsidRPr="00CF75EE" w:rsidRDefault="005C254F" w:rsidP="00AE24E9">
            <w:r>
              <w:t>Q7.</w:t>
            </w:r>
          </w:p>
        </w:tc>
        <w:tc>
          <w:tcPr>
            <w:tcW w:w="3747" w:type="dxa"/>
            <w:vAlign w:val="center"/>
          </w:tcPr>
          <w:p w14:paraId="7CB226F3" w14:textId="77777777" w:rsidR="00CF01DD" w:rsidRPr="00CF75EE" w:rsidRDefault="00CF01DD" w:rsidP="00AE24E9"/>
        </w:tc>
      </w:tr>
      <w:tr w:rsidR="00CF01DD" w14:paraId="514A9A53" w14:textId="77777777" w:rsidTr="00AE24E9">
        <w:trPr>
          <w:trHeight w:val="851"/>
        </w:trPr>
        <w:tc>
          <w:tcPr>
            <w:tcW w:w="5495" w:type="dxa"/>
            <w:vAlign w:val="center"/>
          </w:tcPr>
          <w:p w14:paraId="19DF16E2" w14:textId="77777777" w:rsidR="00CF01DD" w:rsidRPr="00CF75EE" w:rsidRDefault="005C254F" w:rsidP="00AE24E9">
            <w:r>
              <w:t>Q8.</w:t>
            </w:r>
          </w:p>
        </w:tc>
        <w:tc>
          <w:tcPr>
            <w:tcW w:w="3747" w:type="dxa"/>
            <w:vAlign w:val="center"/>
          </w:tcPr>
          <w:p w14:paraId="1E7D8B02" w14:textId="77777777" w:rsidR="00CF01DD" w:rsidRPr="00CF75EE" w:rsidRDefault="00CF01DD" w:rsidP="00AE24E9"/>
        </w:tc>
      </w:tr>
      <w:tr w:rsidR="00CF01DD" w14:paraId="11C7C105" w14:textId="77777777" w:rsidTr="00AE24E9">
        <w:trPr>
          <w:trHeight w:val="851"/>
        </w:trPr>
        <w:tc>
          <w:tcPr>
            <w:tcW w:w="5495" w:type="dxa"/>
            <w:vAlign w:val="center"/>
          </w:tcPr>
          <w:p w14:paraId="360F50BF" w14:textId="77777777" w:rsidR="00CF01DD" w:rsidRPr="00CF75EE" w:rsidRDefault="005C254F" w:rsidP="00AE24E9">
            <w:r>
              <w:t>Q9.</w:t>
            </w:r>
          </w:p>
        </w:tc>
        <w:tc>
          <w:tcPr>
            <w:tcW w:w="3747" w:type="dxa"/>
            <w:vAlign w:val="center"/>
          </w:tcPr>
          <w:p w14:paraId="04998D20" w14:textId="77777777" w:rsidR="00CF01DD" w:rsidRPr="00CF75EE" w:rsidRDefault="00CF01DD" w:rsidP="00AE24E9"/>
        </w:tc>
      </w:tr>
      <w:tr w:rsidR="00CF01DD" w14:paraId="34CF6C3D" w14:textId="77777777" w:rsidTr="00AE24E9">
        <w:trPr>
          <w:trHeight w:val="851"/>
        </w:trPr>
        <w:tc>
          <w:tcPr>
            <w:tcW w:w="5495" w:type="dxa"/>
            <w:vAlign w:val="center"/>
          </w:tcPr>
          <w:p w14:paraId="37449FBA" w14:textId="77777777" w:rsidR="00CF01DD" w:rsidRPr="00CF75EE" w:rsidRDefault="005C254F" w:rsidP="00AE24E9">
            <w:r>
              <w:t>Q10.</w:t>
            </w:r>
          </w:p>
        </w:tc>
        <w:tc>
          <w:tcPr>
            <w:tcW w:w="3747" w:type="dxa"/>
            <w:vAlign w:val="center"/>
          </w:tcPr>
          <w:p w14:paraId="5EB08446" w14:textId="77777777" w:rsidR="00CF01DD" w:rsidRDefault="00CF01DD" w:rsidP="00AE24E9"/>
        </w:tc>
      </w:tr>
    </w:tbl>
    <w:p w14:paraId="14782ED6" w14:textId="77777777" w:rsidR="00452F96" w:rsidRDefault="008C064B"/>
    <w:p w14:paraId="12B1EF96" w14:textId="1A5BCA6B" w:rsidR="008C064B" w:rsidRDefault="008C064B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8"/>
        <w:gridCol w:w="4498"/>
      </w:tblGrid>
      <w:tr w:rsidR="008C064B" w14:paraId="1E38BF3C" w14:textId="77777777" w:rsidTr="00837985">
        <w:tc>
          <w:tcPr>
            <w:tcW w:w="4621" w:type="dxa"/>
          </w:tcPr>
          <w:p w14:paraId="1E7247E6" w14:textId="77777777" w:rsidR="008C064B" w:rsidRDefault="008C064B" w:rsidP="00837985">
            <w:r>
              <w:rPr>
                <w:noProof/>
              </w:rPr>
              <w:lastRenderedPageBreak/>
              <w:drawing>
                <wp:inline distT="0" distB="0" distL="0" distR="0" wp14:anchorId="7A240684" wp14:editId="531AF28F">
                  <wp:extent cx="973183" cy="973183"/>
                  <wp:effectExtent l="0" t="0" r="0" b="0"/>
                  <wp:docPr id="7" name="Picture 7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Logo, company nam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6318" cy="9763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213CF80E" w14:textId="77777777" w:rsidR="008C064B" w:rsidRPr="00EB27B9" w:rsidRDefault="008C064B" w:rsidP="00837985">
            <w:pPr>
              <w:jc w:val="center"/>
              <w:rPr>
                <w:sz w:val="36"/>
              </w:rPr>
            </w:pPr>
          </w:p>
          <w:p w14:paraId="3B04FF16" w14:textId="77777777" w:rsidR="008C064B" w:rsidRPr="00EB27B9" w:rsidRDefault="008C064B" w:rsidP="00837985">
            <w:pPr>
              <w:jc w:val="center"/>
              <w:rPr>
                <w:sz w:val="36"/>
              </w:rPr>
            </w:pPr>
          </w:p>
          <w:p w14:paraId="49BACC34" w14:textId="2D3FE2F0" w:rsidR="008C064B" w:rsidRPr="00EB27B9" w:rsidRDefault="008C064B" w:rsidP="00837985">
            <w:pPr>
              <w:jc w:val="center"/>
              <w:rPr>
                <w:sz w:val="36"/>
              </w:rPr>
            </w:pPr>
            <w:r>
              <w:rPr>
                <w:sz w:val="36"/>
              </w:rPr>
              <w:t xml:space="preserve">Round </w:t>
            </w:r>
            <w:r>
              <w:rPr>
                <w:sz w:val="36"/>
              </w:rPr>
              <w:t>2</w:t>
            </w:r>
          </w:p>
        </w:tc>
      </w:tr>
    </w:tbl>
    <w:p w14:paraId="020D1A32" w14:textId="77777777" w:rsidR="008C064B" w:rsidRDefault="008C064B" w:rsidP="008C064B"/>
    <w:p w14:paraId="4BB2A8E2" w14:textId="77777777" w:rsidR="008C064B" w:rsidRPr="00675164" w:rsidRDefault="008C064B" w:rsidP="008C064B">
      <w:pPr>
        <w:rPr>
          <w:sz w:val="36"/>
        </w:rPr>
      </w:pPr>
      <w:r w:rsidRPr="00675164">
        <w:rPr>
          <w:sz w:val="36"/>
        </w:rPr>
        <w:t>Team Name:</w:t>
      </w:r>
    </w:p>
    <w:p w14:paraId="2005D334" w14:textId="77777777" w:rsidR="008C064B" w:rsidRDefault="008C064B" w:rsidP="008C064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7"/>
        <w:gridCol w:w="3659"/>
      </w:tblGrid>
      <w:tr w:rsidR="008C064B" w14:paraId="01EEC3DB" w14:textId="77777777" w:rsidTr="00837985">
        <w:tc>
          <w:tcPr>
            <w:tcW w:w="5495" w:type="dxa"/>
          </w:tcPr>
          <w:p w14:paraId="1A8427FE" w14:textId="77777777" w:rsidR="008C064B" w:rsidRDefault="008C064B" w:rsidP="00837985">
            <w:r>
              <w:t>Questions</w:t>
            </w:r>
          </w:p>
        </w:tc>
        <w:tc>
          <w:tcPr>
            <w:tcW w:w="3747" w:type="dxa"/>
          </w:tcPr>
          <w:p w14:paraId="5AFEF44B" w14:textId="77777777" w:rsidR="008C064B" w:rsidRDefault="008C064B" w:rsidP="00837985">
            <w:r>
              <w:t>Answers</w:t>
            </w:r>
          </w:p>
        </w:tc>
      </w:tr>
      <w:tr w:rsidR="008C064B" w14:paraId="1F02D1C2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3FDC5D89" w14:textId="77777777" w:rsidR="008C064B" w:rsidRPr="00CF75EE" w:rsidRDefault="008C064B" w:rsidP="00837985">
            <w:r>
              <w:t>Q1.</w:t>
            </w:r>
          </w:p>
        </w:tc>
        <w:tc>
          <w:tcPr>
            <w:tcW w:w="3747" w:type="dxa"/>
            <w:vAlign w:val="center"/>
          </w:tcPr>
          <w:p w14:paraId="03FD145C" w14:textId="77777777" w:rsidR="008C064B" w:rsidRPr="00CF75EE" w:rsidRDefault="008C064B" w:rsidP="00837985"/>
        </w:tc>
      </w:tr>
      <w:tr w:rsidR="008C064B" w14:paraId="43932DB7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4A35CC21" w14:textId="77777777" w:rsidR="008C064B" w:rsidRPr="00CF75EE" w:rsidRDefault="008C064B" w:rsidP="00837985">
            <w:r>
              <w:t>Q2.</w:t>
            </w:r>
          </w:p>
        </w:tc>
        <w:tc>
          <w:tcPr>
            <w:tcW w:w="3747" w:type="dxa"/>
            <w:vAlign w:val="center"/>
          </w:tcPr>
          <w:p w14:paraId="0CE4E0DD" w14:textId="77777777" w:rsidR="008C064B" w:rsidRPr="00CF75EE" w:rsidRDefault="008C064B" w:rsidP="00837985"/>
        </w:tc>
      </w:tr>
      <w:tr w:rsidR="008C064B" w14:paraId="1C8DA177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004D9E80" w14:textId="77777777" w:rsidR="008C064B" w:rsidRPr="00CF75EE" w:rsidRDefault="008C064B" w:rsidP="00837985">
            <w:r>
              <w:t>Q3.</w:t>
            </w:r>
          </w:p>
        </w:tc>
        <w:tc>
          <w:tcPr>
            <w:tcW w:w="3747" w:type="dxa"/>
            <w:vAlign w:val="center"/>
          </w:tcPr>
          <w:p w14:paraId="3CC63FE2" w14:textId="77777777" w:rsidR="008C064B" w:rsidRPr="00CF75EE" w:rsidRDefault="008C064B" w:rsidP="00837985"/>
        </w:tc>
      </w:tr>
      <w:tr w:rsidR="008C064B" w14:paraId="5A5F36F4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0078045D" w14:textId="77777777" w:rsidR="008C064B" w:rsidRPr="00CF75EE" w:rsidRDefault="008C064B" w:rsidP="00837985">
            <w:r>
              <w:t>Q4.</w:t>
            </w:r>
          </w:p>
        </w:tc>
        <w:tc>
          <w:tcPr>
            <w:tcW w:w="3747" w:type="dxa"/>
            <w:vAlign w:val="center"/>
          </w:tcPr>
          <w:p w14:paraId="174C04C2" w14:textId="77777777" w:rsidR="008C064B" w:rsidRPr="00CF75EE" w:rsidRDefault="008C064B" w:rsidP="00837985"/>
        </w:tc>
      </w:tr>
      <w:tr w:rsidR="008C064B" w14:paraId="4EB68389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11CC27FD" w14:textId="77777777" w:rsidR="008C064B" w:rsidRPr="00CF75EE" w:rsidRDefault="008C064B" w:rsidP="00837985">
            <w:r>
              <w:t>Q5.</w:t>
            </w:r>
          </w:p>
        </w:tc>
        <w:tc>
          <w:tcPr>
            <w:tcW w:w="3747" w:type="dxa"/>
            <w:vAlign w:val="center"/>
          </w:tcPr>
          <w:p w14:paraId="6026E1EF" w14:textId="77777777" w:rsidR="008C064B" w:rsidRPr="00CF75EE" w:rsidRDefault="008C064B" w:rsidP="00837985"/>
        </w:tc>
      </w:tr>
      <w:tr w:rsidR="008C064B" w14:paraId="14BC9D5A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4AE10652" w14:textId="77777777" w:rsidR="008C064B" w:rsidRPr="00CF75EE" w:rsidRDefault="008C064B" w:rsidP="00837985">
            <w:r>
              <w:t>Q6.</w:t>
            </w:r>
          </w:p>
        </w:tc>
        <w:tc>
          <w:tcPr>
            <w:tcW w:w="3747" w:type="dxa"/>
            <w:vAlign w:val="center"/>
          </w:tcPr>
          <w:p w14:paraId="35BC52AE" w14:textId="77777777" w:rsidR="008C064B" w:rsidRPr="00CF75EE" w:rsidRDefault="008C064B" w:rsidP="00837985"/>
        </w:tc>
      </w:tr>
      <w:tr w:rsidR="008C064B" w14:paraId="3D56814E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22ED4BC1" w14:textId="77777777" w:rsidR="008C064B" w:rsidRPr="00CF75EE" w:rsidRDefault="008C064B" w:rsidP="00837985">
            <w:r>
              <w:t>Q7.</w:t>
            </w:r>
          </w:p>
        </w:tc>
        <w:tc>
          <w:tcPr>
            <w:tcW w:w="3747" w:type="dxa"/>
            <w:vAlign w:val="center"/>
          </w:tcPr>
          <w:p w14:paraId="047FFE96" w14:textId="77777777" w:rsidR="008C064B" w:rsidRPr="00CF75EE" w:rsidRDefault="008C064B" w:rsidP="00837985"/>
        </w:tc>
      </w:tr>
      <w:tr w:rsidR="008C064B" w14:paraId="13EF038A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3AAB6BBF" w14:textId="77777777" w:rsidR="008C064B" w:rsidRPr="00CF75EE" w:rsidRDefault="008C064B" w:rsidP="00837985">
            <w:r>
              <w:t>Q8.</w:t>
            </w:r>
          </w:p>
        </w:tc>
        <w:tc>
          <w:tcPr>
            <w:tcW w:w="3747" w:type="dxa"/>
            <w:vAlign w:val="center"/>
          </w:tcPr>
          <w:p w14:paraId="5D515321" w14:textId="77777777" w:rsidR="008C064B" w:rsidRPr="00CF75EE" w:rsidRDefault="008C064B" w:rsidP="00837985"/>
        </w:tc>
      </w:tr>
      <w:tr w:rsidR="008C064B" w14:paraId="5BC376F5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536783D9" w14:textId="77777777" w:rsidR="008C064B" w:rsidRPr="00CF75EE" w:rsidRDefault="008C064B" w:rsidP="00837985">
            <w:r>
              <w:t>Q9.</w:t>
            </w:r>
          </w:p>
        </w:tc>
        <w:tc>
          <w:tcPr>
            <w:tcW w:w="3747" w:type="dxa"/>
            <w:vAlign w:val="center"/>
          </w:tcPr>
          <w:p w14:paraId="4539F6F2" w14:textId="77777777" w:rsidR="008C064B" w:rsidRPr="00CF75EE" w:rsidRDefault="008C064B" w:rsidP="00837985"/>
        </w:tc>
      </w:tr>
      <w:tr w:rsidR="008C064B" w14:paraId="12AC6178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74B7750F" w14:textId="77777777" w:rsidR="008C064B" w:rsidRPr="00CF75EE" w:rsidRDefault="008C064B" w:rsidP="00837985">
            <w:r>
              <w:t>Q10.</w:t>
            </w:r>
          </w:p>
        </w:tc>
        <w:tc>
          <w:tcPr>
            <w:tcW w:w="3747" w:type="dxa"/>
            <w:vAlign w:val="center"/>
          </w:tcPr>
          <w:p w14:paraId="3D12BB68" w14:textId="77777777" w:rsidR="008C064B" w:rsidRDefault="008C064B" w:rsidP="00837985"/>
        </w:tc>
      </w:tr>
    </w:tbl>
    <w:p w14:paraId="4E7123BE" w14:textId="4BD8347C" w:rsidR="00675164" w:rsidRDefault="00675164" w:rsidP="00EB27B9"/>
    <w:p w14:paraId="40625F66" w14:textId="18F2AA8B" w:rsidR="008C064B" w:rsidRDefault="008C064B" w:rsidP="00EB27B9"/>
    <w:p w14:paraId="30854BD9" w14:textId="04BB83E6" w:rsidR="008C064B" w:rsidRDefault="008C064B" w:rsidP="00EB27B9"/>
    <w:p w14:paraId="28BFCDA5" w14:textId="77777777" w:rsidR="008C064B" w:rsidRDefault="008C064B" w:rsidP="00EB27B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8"/>
        <w:gridCol w:w="4498"/>
      </w:tblGrid>
      <w:tr w:rsidR="008C064B" w14:paraId="1D094325" w14:textId="77777777" w:rsidTr="00837985">
        <w:tc>
          <w:tcPr>
            <w:tcW w:w="4621" w:type="dxa"/>
          </w:tcPr>
          <w:p w14:paraId="3D4ED530" w14:textId="77777777" w:rsidR="008C064B" w:rsidRDefault="008C064B" w:rsidP="00837985">
            <w:r>
              <w:rPr>
                <w:noProof/>
              </w:rPr>
              <w:lastRenderedPageBreak/>
              <w:drawing>
                <wp:inline distT="0" distB="0" distL="0" distR="0" wp14:anchorId="41B17C14" wp14:editId="50F1EE05">
                  <wp:extent cx="973183" cy="973183"/>
                  <wp:effectExtent l="0" t="0" r="0" b="0"/>
                  <wp:docPr id="8" name="Picture 8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Logo, company nam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6318" cy="9763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1455556D" w14:textId="77777777" w:rsidR="008C064B" w:rsidRPr="00EB27B9" w:rsidRDefault="008C064B" w:rsidP="00837985">
            <w:pPr>
              <w:jc w:val="center"/>
              <w:rPr>
                <w:sz w:val="36"/>
              </w:rPr>
            </w:pPr>
          </w:p>
          <w:p w14:paraId="28BAF8E9" w14:textId="77777777" w:rsidR="008C064B" w:rsidRPr="00EB27B9" w:rsidRDefault="008C064B" w:rsidP="00837985">
            <w:pPr>
              <w:jc w:val="center"/>
              <w:rPr>
                <w:sz w:val="36"/>
              </w:rPr>
            </w:pPr>
          </w:p>
          <w:p w14:paraId="27EBD2F8" w14:textId="07A45156" w:rsidR="008C064B" w:rsidRPr="00EB27B9" w:rsidRDefault="008C064B" w:rsidP="00837985">
            <w:pPr>
              <w:jc w:val="center"/>
              <w:rPr>
                <w:sz w:val="36"/>
              </w:rPr>
            </w:pPr>
            <w:r>
              <w:rPr>
                <w:sz w:val="36"/>
              </w:rPr>
              <w:t xml:space="preserve">Round </w:t>
            </w:r>
            <w:r>
              <w:rPr>
                <w:sz w:val="36"/>
              </w:rPr>
              <w:t>3</w:t>
            </w:r>
          </w:p>
        </w:tc>
      </w:tr>
    </w:tbl>
    <w:p w14:paraId="0761AE1F" w14:textId="77777777" w:rsidR="008C064B" w:rsidRDefault="008C064B" w:rsidP="008C064B"/>
    <w:p w14:paraId="4961A045" w14:textId="77777777" w:rsidR="008C064B" w:rsidRPr="00675164" w:rsidRDefault="008C064B" w:rsidP="008C064B">
      <w:pPr>
        <w:rPr>
          <w:sz w:val="36"/>
        </w:rPr>
      </w:pPr>
      <w:r w:rsidRPr="00675164">
        <w:rPr>
          <w:sz w:val="36"/>
        </w:rPr>
        <w:t>Team Name:</w:t>
      </w:r>
    </w:p>
    <w:p w14:paraId="414E5C12" w14:textId="77777777" w:rsidR="008C064B" w:rsidRDefault="008C064B" w:rsidP="008C064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7"/>
        <w:gridCol w:w="3659"/>
      </w:tblGrid>
      <w:tr w:rsidR="008C064B" w14:paraId="468CBE7E" w14:textId="77777777" w:rsidTr="00837985">
        <w:tc>
          <w:tcPr>
            <w:tcW w:w="5495" w:type="dxa"/>
          </w:tcPr>
          <w:p w14:paraId="762EF2AE" w14:textId="77777777" w:rsidR="008C064B" w:rsidRDefault="008C064B" w:rsidP="00837985">
            <w:r>
              <w:t>Questions</w:t>
            </w:r>
          </w:p>
        </w:tc>
        <w:tc>
          <w:tcPr>
            <w:tcW w:w="3747" w:type="dxa"/>
          </w:tcPr>
          <w:p w14:paraId="0220FCBE" w14:textId="77777777" w:rsidR="008C064B" w:rsidRDefault="008C064B" w:rsidP="00837985">
            <w:r>
              <w:t>Answers</w:t>
            </w:r>
          </w:p>
        </w:tc>
      </w:tr>
      <w:tr w:rsidR="008C064B" w14:paraId="43DC5E9E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2074CDD5" w14:textId="77777777" w:rsidR="008C064B" w:rsidRPr="00CF75EE" w:rsidRDefault="008C064B" w:rsidP="00837985">
            <w:r>
              <w:t>Q1.</w:t>
            </w:r>
          </w:p>
        </w:tc>
        <w:tc>
          <w:tcPr>
            <w:tcW w:w="3747" w:type="dxa"/>
            <w:vAlign w:val="center"/>
          </w:tcPr>
          <w:p w14:paraId="3C0917A1" w14:textId="77777777" w:rsidR="008C064B" w:rsidRPr="00CF75EE" w:rsidRDefault="008C064B" w:rsidP="00837985"/>
        </w:tc>
      </w:tr>
      <w:tr w:rsidR="008C064B" w14:paraId="29575F76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7826B926" w14:textId="77777777" w:rsidR="008C064B" w:rsidRPr="00CF75EE" w:rsidRDefault="008C064B" w:rsidP="00837985">
            <w:r>
              <w:t>Q2.</w:t>
            </w:r>
          </w:p>
        </w:tc>
        <w:tc>
          <w:tcPr>
            <w:tcW w:w="3747" w:type="dxa"/>
            <w:vAlign w:val="center"/>
          </w:tcPr>
          <w:p w14:paraId="0099DA46" w14:textId="77777777" w:rsidR="008C064B" w:rsidRPr="00CF75EE" w:rsidRDefault="008C064B" w:rsidP="00837985"/>
        </w:tc>
      </w:tr>
      <w:tr w:rsidR="008C064B" w14:paraId="39623CF4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17F5F5E8" w14:textId="77777777" w:rsidR="008C064B" w:rsidRPr="00CF75EE" w:rsidRDefault="008C064B" w:rsidP="00837985">
            <w:r>
              <w:t>Q3.</w:t>
            </w:r>
          </w:p>
        </w:tc>
        <w:tc>
          <w:tcPr>
            <w:tcW w:w="3747" w:type="dxa"/>
            <w:vAlign w:val="center"/>
          </w:tcPr>
          <w:p w14:paraId="51E7818F" w14:textId="77777777" w:rsidR="008C064B" w:rsidRPr="00CF75EE" w:rsidRDefault="008C064B" w:rsidP="00837985"/>
        </w:tc>
      </w:tr>
      <w:tr w:rsidR="008C064B" w14:paraId="1CD397FF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08C93150" w14:textId="77777777" w:rsidR="008C064B" w:rsidRPr="00CF75EE" w:rsidRDefault="008C064B" w:rsidP="00837985">
            <w:r>
              <w:t>Q4.</w:t>
            </w:r>
          </w:p>
        </w:tc>
        <w:tc>
          <w:tcPr>
            <w:tcW w:w="3747" w:type="dxa"/>
            <w:vAlign w:val="center"/>
          </w:tcPr>
          <w:p w14:paraId="29758748" w14:textId="77777777" w:rsidR="008C064B" w:rsidRPr="00CF75EE" w:rsidRDefault="008C064B" w:rsidP="00837985"/>
        </w:tc>
      </w:tr>
      <w:tr w:rsidR="008C064B" w14:paraId="02AFB07C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7C7AC602" w14:textId="77777777" w:rsidR="008C064B" w:rsidRPr="00CF75EE" w:rsidRDefault="008C064B" w:rsidP="00837985">
            <w:r>
              <w:t>Q5.</w:t>
            </w:r>
          </w:p>
        </w:tc>
        <w:tc>
          <w:tcPr>
            <w:tcW w:w="3747" w:type="dxa"/>
            <w:vAlign w:val="center"/>
          </w:tcPr>
          <w:p w14:paraId="0D0B39A9" w14:textId="77777777" w:rsidR="008C064B" w:rsidRPr="00CF75EE" w:rsidRDefault="008C064B" w:rsidP="00837985"/>
        </w:tc>
      </w:tr>
      <w:tr w:rsidR="008C064B" w14:paraId="05DF9724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29123F58" w14:textId="77777777" w:rsidR="008C064B" w:rsidRPr="00CF75EE" w:rsidRDefault="008C064B" w:rsidP="00837985">
            <w:r>
              <w:t>Q6.</w:t>
            </w:r>
          </w:p>
        </w:tc>
        <w:tc>
          <w:tcPr>
            <w:tcW w:w="3747" w:type="dxa"/>
            <w:vAlign w:val="center"/>
          </w:tcPr>
          <w:p w14:paraId="3C14D296" w14:textId="77777777" w:rsidR="008C064B" w:rsidRPr="00CF75EE" w:rsidRDefault="008C064B" w:rsidP="00837985"/>
        </w:tc>
      </w:tr>
      <w:tr w:rsidR="008C064B" w14:paraId="66AEA7DE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6DB600F7" w14:textId="77777777" w:rsidR="008C064B" w:rsidRPr="00CF75EE" w:rsidRDefault="008C064B" w:rsidP="00837985">
            <w:r>
              <w:t>Q7.</w:t>
            </w:r>
          </w:p>
        </w:tc>
        <w:tc>
          <w:tcPr>
            <w:tcW w:w="3747" w:type="dxa"/>
            <w:vAlign w:val="center"/>
          </w:tcPr>
          <w:p w14:paraId="7A4FE91B" w14:textId="77777777" w:rsidR="008C064B" w:rsidRPr="00CF75EE" w:rsidRDefault="008C064B" w:rsidP="00837985"/>
        </w:tc>
      </w:tr>
      <w:tr w:rsidR="008C064B" w14:paraId="374239D0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556AE19D" w14:textId="77777777" w:rsidR="008C064B" w:rsidRPr="00CF75EE" w:rsidRDefault="008C064B" w:rsidP="00837985">
            <w:r>
              <w:t>Q8.</w:t>
            </w:r>
          </w:p>
        </w:tc>
        <w:tc>
          <w:tcPr>
            <w:tcW w:w="3747" w:type="dxa"/>
            <w:vAlign w:val="center"/>
          </w:tcPr>
          <w:p w14:paraId="005E2871" w14:textId="77777777" w:rsidR="008C064B" w:rsidRPr="00CF75EE" w:rsidRDefault="008C064B" w:rsidP="00837985"/>
        </w:tc>
      </w:tr>
      <w:tr w:rsidR="008C064B" w14:paraId="1FEE58C6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02B0B456" w14:textId="77777777" w:rsidR="008C064B" w:rsidRPr="00CF75EE" w:rsidRDefault="008C064B" w:rsidP="00837985">
            <w:r>
              <w:t>Q9.</w:t>
            </w:r>
          </w:p>
        </w:tc>
        <w:tc>
          <w:tcPr>
            <w:tcW w:w="3747" w:type="dxa"/>
            <w:vAlign w:val="center"/>
          </w:tcPr>
          <w:p w14:paraId="50030BF3" w14:textId="77777777" w:rsidR="008C064B" w:rsidRPr="00CF75EE" w:rsidRDefault="008C064B" w:rsidP="00837985"/>
        </w:tc>
      </w:tr>
      <w:tr w:rsidR="008C064B" w14:paraId="4B958238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15D07933" w14:textId="77777777" w:rsidR="008C064B" w:rsidRPr="00CF75EE" w:rsidRDefault="008C064B" w:rsidP="00837985">
            <w:r>
              <w:t>Q10.</w:t>
            </w:r>
          </w:p>
        </w:tc>
        <w:tc>
          <w:tcPr>
            <w:tcW w:w="3747" w:type="dxa"/>
            <w:vAlign w:val="center"/>
          </w:tcPr>
          <w:p w14:paraId="79C66820" w14:textId="77777777" w:rsidR="008C064B" w:rsidRDefault="008C064B" w:rsidP="00837985"/>
        </w:tc>
      </w:tr>
    </w:tbl>
    <w:p w14:paraId="173DEA36" w14:textId="6C451F17" w:rsidR="008C064B" w:rsidRDefault="008C064B" w:rsidP="00EB27B9"/>
    <w:p w14:paraId="32C69710" w14:textId="079E1543" w:rsidR="008C064B" w:rsidRDefault="008C064B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8"/>
        <w:gridCol w:w="4498"/>
      </w:tblGrid>
      <w:tr w:rsidR="008C064B" w14:paraId="2ED8476F" w14:textId="77777777" w:rsidTr="00837985">
        <w:tc>
          <w:tcPr>
            <w:tcW w:w="4621" w:type="dxa"/>
          </w:tcPr>
          <w:p w14:paraId="2C6FFCDE" w14:textId="77777777" w:rsidR="008C064B" w:rsidRDefault="008C064B" w:rsidP="00837985">
            <w:r>
              <w:rPr>
                <w:noProof/>
              </w:rPr>
              <w:lastRenderedPageBreak/>
              <w:drawing>
                <wp:inline distT="0" distB="0" distL="0" distR="0" wp14:anchorId="449B8372" wp14:editId="1D0E7339">
                  <wp:extent cx="973183" cy="973183"/>
                  <wp:effectExtent l="0" t="0" r="0" b="0"/>
                  <wp:docPr id="9" name="Picture 9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Logo, company nam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6318" cy="9763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5F44AA43" w14:textId="77777777" w:rsidR="008C064B" w:rsidRPr="00EB27B9" w:rsidRDefault="008C064B" w:rsidP="00837985">
            <w:pPr>
              <w:jc w:val="center"/>
              <w:rPr>
                <w:sz w:val="36"/>
              </w:rPr>
            </w:pPr>
          </w:p>
          <w:p w14:paraId="6844AF78" w14:textId="77777777" w:rsidR="008C064B" w:rsidRPr="00EB27B9" w:rsidRDefault="008C064B" w:rsidP="00837985">
            <w:pPr>
              <w:jc w:val="center"/>
              <w:rPr>
                <w:sz w:val="36"/>
              </w:rPr>
            </w:pPr>
          </w:p>
          <w:p w14:paraId="2E0C7459" w14:textId="7F44C30B" w:rsidR="008C064B" w:rsidRPr="00EB27B9" w:rsidRDefault="008C064B" w:rsidP="00837985">
            <w:pPr>
              <w:jc w:val="center"/>
              <w:rPr>
                <w:sz w:val="36"/>
              </w:rPr>
            </w:pPr>
            <w:r>
              <w:rPr>
                <w:sz w:val="36"/>
              </w:rPr>
              <w:t xml:space="preserve">Round </w:t>
            </w:r>
            <w:r>
              <w:rPr>
                <w:sz w:val="36"/>
              </w:rPr>
              <w:t>4</w:t>
            </w:r>
          </w:p>
        </w:tc>
      </w:tr>
    </w:tbl>
    <w:p w14:paraId="3A3943A4" w14:textId="77777777" w:rsidR="008C064B" w:rsidRDefault="008C064B" w:rsidP="008C064B"/>
    <w:p w14:paraId="41E4CE02" w14:textId="77777777" w:rsidR="008C064B" w:rsidRPr="00675164" w:rsidRDefault="008C064B" w:rsidP="008C064B">
      <w:pPr>
        <w:rPr>
          <w:sz w:val="36"/>
        </w:rPr>
      </w:pPr>
      <w:r w:rsidRPr="00675164">
        <w:rPr>
          <w:sz w:val="36"/>
        </w:rPr>
        <w:t>Team Name:</w:t>
      </w:r>
    </w:p>
    <w:p w14:paraId="01BFFDFE" w14:textId="77777777" w:rsidR="008C064B" w:rsidRDefault="008C064B" w:rsidP="008C064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7"/>
        <w:gridCol w:w="3659"/>
      </w:tblGrid>
      <w:tr w:rsidR="008C064B" w14:paraId="126B7D4A" w14:textId="77777777" w:rsidTr="00837985">
        <w:tc>
          <w:tcPr>
            <w:tcW w:w="5495" w:type="dxa"/>
          </w:tcPr>
          <w:p w14:paraId="3D7FB5E4" w14:textId="77777777" w:rsidR="008C064B" w:rsidRDefault="008C064B" w:rsidP="00837985">
            <w:r>
              <w:t>Questions</w:t>
            </w:r>
          </w:p>
        </w:tc>
        <w:tc>
          <w:tcPr>
            <w:tcW w:w="3747" w:type="dxa"/>
          </w:tcPr>
          <w:p w14:paraId="6771C3A5" w14:textId="77777777" w:rsidR="008C064B" w:rsidRDefault="008C064B" w:rsidP="00837985">
            <w:r>
              <w:t>Answers</w:t>
            </w:r>
          </w:p>
        </w:tc>
      </w:tr>
      <w:tr w:rsidR="008C064B" w14:paraId="2F2BF397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40B24C63" w14:textId="77777777" w:rsidR="008C064B" w:rsidRPr="00CF75EE" w:rsidRDefault="008C064B" w:rsidP="00837985">
            <w:r>
              <w:t>Q1.</w:t>
            </w:r>
          </w:p>
        </w:tc>
        <w:tc>
          <w:tcPr>
            <w:tcW w:w="3747" w:type="dxa"/>
            <w:vAlign w:val="center"/>
          </w:tcPr>
          <w:p w14:paraId="132936E7" w14:textId="77777777" w:rsidR="008C064B" w:rsidRPr="00CF75EE" w:rsidRDefault="008C064B" w:rsidP="00837985"/>
        </w:tc>
      </w:tr>
      <w:tr w:rsidR="008C064B" w14:paraId="5A005BED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442CC01F" w14:textId="77777777" w:rsidR="008C064B" w:rsidRPr="00CF75EE" w:rsidRDefault="008C064B" w:rsidP="00837985">
            <w:r>
              <w:t>Q2.</w:t>
            </w:r>
          </w:p>
        </w:tc>
        <w:tc>
          <w:tcPr>
            <w:tcW w:w="3747" w:type="dxa"/>
            <w:vAlign w:val="center"/>
          </w:tcPr>
          <w:p w14:paraId="03D33E0E" w14:textId="77777777" w:rsidR="008C064B" w:rsidRPr="00CF75EE" w:rsidRDefault="008C064B" w:rsidP="00837985"/>
        </w:tc>
      </w:tr>
      <w:tr w:rsidR="008C064B" w14:paraId="41A281C2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5AD37FD1" w14:textId="77777777" w:rsidR="008C064B" w:rsidRPr="00CF75EE" w:rsidRDefault="008C064B" w:rsidP="00837985">
            <w:r>
              <w:t>Q3.</w:t>
            </w:r>
          </w:p>
        </w:tc>
        <w:tc>
          <w:tcPr>
            <w:tcW w:w="3747" w:type="dxa"/>
            <w:vAlign w:val="center"/>
          </w:tcPr>
          <w:p w14:paraId="7EDB6444" w14:textId="77777777" w:rsidR="008C064B" w:rsidRPr="00CF75EE" w:rsidRDefault="008C064B" w:rsidP="00837985"/>
        </w:tc>
      </w:tr>
      <w:tr w:rsidR="008C064B" w14:paraId="65285581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1258CF76" w14:textId="77777777" w:rsidR="008C064B" w:rsidRPr="00CF75EE" w:rsidRDefault="008C064B" w:rsidP="00837985">
            <w:r>
              <w:t>Q4.</w:t>
            </w:r>
          </w:p>
        </w:tc>
        <w:tc>
          <w:tcPr>
            <w:tcW w:w="3747" w:type="dxa"/>
            <w:vAlign w:val="center"/>
          </w:tcPr>
          <w:p w14:paraId="741BAF7D" w14:textId="77777777" w:rsidR="008C064B" w:rsidRPr="00CF75EE" w:rsidRDefault="008C064B" w:rsidP="00837985"/>
        </w:tc>
      </w:tr>
      <w:tr w:rsidR="008C064B" w14:paraId="127BA937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576522E2" w14:textId="77777777" w:rsidR="008C064B" w:rsidRPr="00CF75EE" w:rsidRDefault="008C064B" w:rsidP="00837985">
            <w:r>
              <w:t>Q5.</w:t>
            </w:r>
          </w:p>
        </w:tc>
        <w:tc>
          <w:tcPr>
            <w:tcW w:w="3747" w:type="dxa"/>
            <w:vAlign w:val="center"/>
          </w:tcPr>
          <w:p w14:paraId="5DF81CF4" w14:textId="77777777" w:rsidR="008C064B" w:rsidRPr="00CF75EE" w:rsidRDefault="008C064B" w:rsidP="00837985"/>
        </w:tc>
      </w:tr>
      <w:tr w:rsidR="008C064B" w14:paraId="440E96B2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2D175E07" w14:textId="77777777" w:rsidR="008C064B" w:rsidRPr="00CF75EE" w:rsidRDefault="008C064B" w:rsidP="00837985">
            <w:r>
              <w:t>Q6.</w:t>
            </w:r>
          </w:p>
        </w:tc>
        <w:tc>
          <w:tcPr>
            <w:tcW w:w="3747" w:type="dxa"/>
            <w:vAlign w:val="center"/>
          </w:tcPr>
          <w:p w14:paraId="747EEB1C" w14:textId="77777777" w:rsidR="008C064B" w:rsidRPr="00CF75EE" w:rsidRDefault="008C064B" w:rsidP="00837985"/>
        </w:tc>
      </w:tr>
      <w:tr w:rsidR="008C064B" w14:paraId="24E024CE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7EB7F883" w14:textId="77777777" w:rsidR="008C064B" w:rsidRPr="00CF75EE" w:rsidRDefault="008C064B" w:rsidP="00837985">
            <w:r>
              <w:t>Q7.</w:t>
            </w:r>
          </w:p>
        </w:tc>
        <w:tc>
          <w:tcPr>
            <w:tcW w:w="3747" w:type="dxa"/>
            <w:vAlign w:val="center"/>
          </w:tcPr>
          <w:p w14:paraId="72C5AF39" w14:textId="77777777" w:rsidR="008C064B" w:rsidRPr="00CF75EE" w:rsidRDefault="008C064B" w:rsidP="00837985"/>
        </w:tc>
      </w:tr>
      <w:tr w:rsidR="008C064B" w14:paraId="56AA15B2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45F0B97E" w14:textId="77777777" w:rsidR="008C064B" w:rsidRPr="00CF75EE" w:rsidRDefault="008C064B" w:rsidP="00837985">
            <w:r>
              <w:t>Q8.</w:t>
            </w:r>
          </w:p>
        </w:tc>
        <w:tc>
          <w:tcPr>
            <w:tcW w:w="3747" w:type="dxa"/>
            <w:vAlign w:val="center"/>
          </w:tcPr>
          <w:p w14:paraId="3F08FBA1" w14:textId="77777777" w:rsidR="008C064B" w:rsidRPr="00CF75EE" w:rsidRDefault="008C064B" w:rsidP="00837985"/>
        </w:tc>
      </w:tr>
      <w:tr w:rsidR="008C064B" w14:paraId="17EB951E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560F2F12" w14:textId="77777777" w:rsidR="008C064B" w:rsidRPr="00CF75EE" w:rsidRDefault="008C064B" w:rsidP="00837985">
            <w:r>
              <w:t>Q9.</w:t>
            </w:r>
          </w:p>
        </w:tc>
        <w:tc>
          <w:tcPr>
            <w:tcW w:w="3747" w:type="dxa"/>
            <w:vAlign w:val="center"/>
          </w:tcPr>
          <w:p w14:paraId="1F8DA47A" w14:textId="77777777" w:rsidR="008C064B" w:rsidRPr="00CF75EE" w:rsidRDefault="008C064B" w:rsidP="00837985"/>
        </w:tc>
      </w:tr>
      <w:tr w:rsidR="008C064B" w14:paraId="556CA8FB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43C46D99" w14:textId="77777777" w:rsidR="008C064B" w:rsidRPr="00CF75EE" w:rsidRDefault="008C064B" w:rsidP="00837985">
            <w:r>
              <w:t>Q10.</w:t>
            </w:r>
          </w:p>
        </w:tc>
        <w:tc>
          <w:tcPr>
            <w:tcW w:w="3747" w:type="dxa"/>
            <w:vAlign w:val="center"/>
          </w:tcPr>
          <w:p w14:paraId="61AD6E48" w14:textId="77777777" w:rsidR="008C064B" w:rsidRDefault="008C064B" w:rsidP="00837985"/>
        </w:tc>
      </w:tr>
    </w:tbl>
    <w:p w14:paraId="56A253A6" w14:textId="4E671E22" w:rsidR="008C064B" w:rsidRDefault="008C064B" w:rsidP="00EB27B9"/>
    <w:p w14:paraId="64FBE2AE" w14:textId="2E340F5E" w:rsidR="008C064B" w:rsidRDefault="008C064B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8"/>
        <w:gridCol w:w="4498"/>
      </w:tblGrid>
      <w:tr w:rsidR="008C064B" w14:paraId="586299A9" w14:textId="77777777" w:rsidTr="00837985">
        <w:tc>
          <w:tcPr>
            <w:tcW w:w="4621" w:type="dxa"/>
          </w:tcPr>
          <w:p w14:paraId="5A1D98F1" w14:textId="77777777" w:rsidR="008C064B" w:rsidRDefault="008C064B" w:rsidP="00837985">
            <w:r>
              <w:rPr>
                <w:noProof/>
              </w:rPr>
              <w:lastRenderedPageBreak/>
              <w:drawing>
                <wp:inline distT="0" distB="0" distL="0" distR="0" wp14:anchorId="0CAA9DFB" wp14:editId="087B6EDF">
                  <wp:extent cx="973183" cy="973183"/>
                  <wp:effectExtent l="0" t="0" r="0" b="0"/>
                  <wp:docPr id="10" name="Picture 10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Logo, company nam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6318" cy="9763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3C814D5D" w14:textId="77777777" w:rsidR="008C064B" w:rsidRPr="00EB27B9" w:rsidRDefault="008C064B" w:rsidP="00837985">
            <w:pPr>
              <w:jc w:val="center"/>
              <w:rPr>
                <w:sz w:val="36"/>
              </w:rPr>
            </w:pPr>
          </w:p>
          <w:p w14:paraId="4781AD45" w14:textId="77777777" w:rsidR="008C064B" w:rsidRPr="00EB27B9" w:rsidRDefault="008C064B" w:rsidP="00837985">
            <w:pPr>
              <w:jc w:val="center"/>
              <w:rPr>
                <w:sz w:val="36"/>
              </w:rPr>
            </w:pPr>
          </w:p>
          <w:p w14:paraId="54E10AA7" w14:textId="46D723B1" w:rsidR="008C064B" w:rsidRPr="00EB27B9" w:rsidRDefault="008C064B" w:rsidP="00837985">
            <w:pPr>
              <w:jc w:val="center"/>
              <w:rPr>
                <w:sz w:val="36"/>
              </w:rPr>
            </w:pPr>
            <w:r>
              <w:rPr>
                <w:sz w:val="36"/>
              </w:rPr>
              <w:t xml:space="preserve">Round </w:t>
            </w:r>
            <w:r>
              <w:rPr>
                <w:sz w:val="36"/>
              </w:rPr>
              <w:t>5</w:t>
            </w:r>
          </w:p>
        </w:tc>
      </w:tr>
    </w:tbl>
    <w:p w14:paraId="59ADBEEF" w14:textId="77777777" w:rsidR="008C064B" w:rsidRDefault="008C064B" w:rsidP="008C064B"/>
    <w:p w14:paraId="7982CF28" w14:textId="77777777" w:rsidR="008C064B" w:rsidRPr="00675164" w:rsidRDefault="008C064B" w:rsidP="008C064B">
      <w:pPr>
        <w:rPr>
          <w:sz w:val="36"/>
        </w:rPr>
      </w:pPr>
      <w:r w:rsidRPr="00675164">
        <w:rPr>
          <w:sz w:val="36"/>
        </w:rPr>
        <w:t>Team Name:</w:t>
      </w:r>
    </w:p>
    <w:p w14:paraId="2A5226CC" w14:textId="77777777" w:rsidR="008C064B" w:rsidRDefault="008C064B" w:rsidP="008C064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7"/>
        <w:gridCol w:w="3659"/>
      </w:tblGrid>
      <w:tr w:rsidR="008C064B" w14:paraId="3B57C08F" w14:textId="77777777" w:rsidTr="00837985">
        <w:tc>
          <w:tcPr>
            <w:tcW w:w="5495" w:type="dxa"/>
          </w:tcPr>
          <w:p w14:paraId="2CA71DED" w14:textId="77777777" w:rsidR="008C064B" w:rsidRDefault="008C064B" w:rsidP="00837985">
            <w:r>
              <w:t>Questions</w:t>
            </w:r>
          </w:p>
        </w:tc>
        <w:tc>
          <w:tcPr>
            <w:tcW w:w="3747" w:type="dxa"/>
          </w:tcPr>
          <w:p w14:paraId="2233E152" w14:textId="77777777" w:rsidR="008C064B" w:rsidRDefault="008C064B" w:rsidP="00837985">
            <w:r>
              <w:t>Answers</w:t>
            </w:r>
          </w:p>
        </w:tc>
      </w:tr>
      <w:tr w:rsidR="008C064B" w14:paraId="537F4FF6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30830983" w14:textId="77777777" w:rsidR="008C064B" w:rsidRPr="00CF75EE" w:rsidRDefault="008C064B" w:rsidP="00837985">
            <w:r>
              <w:t>Q1.</w:t>
            </w:r>
          </w:p>
        </w:tc>
        <w:tc>
          <w:tcPr>
            <w:tcW w:w="3747" w:type="dxa"/>
            <w:vAlign w:val="center"/>
          </w:tcPr>
          <w:p w14:paraId="2E10BF15" w14:textId="77777777" w:rsidR="008C064B" w:rsidRPr="00CF75EE" w:rsidRDefault="008C064B" w:rsidP="00837985"/>
        </w:tc>
      </w:tr>
      <w:tr w:rsidR="008C064B" w14:paraId="16DE85DD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562B6735" w14:textId="77777777" w:rsidR="008C064B" w:rsidRPr="00CF75EE" w:rsidRDefault="008C064B" w:rsidP="00837985">
            <w:r>
              <w:t>Q2.</w:t>
            </w:r>
          </w:p>
        </w:tc>
        <w:tc>
          <w:tcPr>
            <w:tcW w:w="3747" w:type="dxa"/>
            <w:vAlign w:val="center"/>
          </w:tcPr>
          <w:p w14:paraId="5A234A19" w14:textId="77777777" w:rsidR="008C064B" w:rsidRPr="00CF75EE" w:rsidRDefault="008C064B" w:rsidP="00837985"/>
        </w:tc>
      </w:tr>
      <w:tr w:rsidR="008C064B" w14:paraId="5A97BFE3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71C22E86" w14:textId="77777777" w:rsidR="008C064B" w:rsidRPr="00CF75EE" w:rsidRDefault="008C064B" w:rsidP="00837985">
            <w:r>
              <w:t>Q3.</w:t>
            </w:r>
          </w:p>
        </w:tc>
        <w:tc>
          <w:tcPr>
            <w:tcW w:w="3747" w:type="dxa"/>
            <w:vAlign w:val="center"/>
          </w:tcPr>
          <w:p w14:paraId="417FB035" w14:textId="77777777" w:rsidR="008C064B" w:rsidRPr="00CF75EE" w:rsidRDefault="008C064B" w:rsidP="00837985"/>
        </w:tc>
      </w:tr>
      <w:tr w:rsidR="008C064B" w14:paraId="4D2AB00C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0AA9511E" w14:textId="77777777" w:rsidR="008C064B" w:rsidRPr="00CF75EE" w:rsidRDefault="008C064B" w:rsidP="00837985">
            <w:r>
              <w:t>Q4.</w:t>
            </w:r>
          </w:p>
        </w:tc>
        <w:tc>
          <w:tcPr>
            <w:tcW w:w="3747" w:type="dxa"/>
            <w:vAlign w:val="center"/>
          </w:tcPr>
          <w:p w14:paraId="1C99A3B9" w14:textId="77777777" w:rsidR="008C064B" w:rsidRPr="00CF75EE" w:rsidRDefault="008C064B" w:rsidP="00837985"/>
        </w:tc>
      </w:tr>
      <w:tr w:rsidR="008C064B" w14:paraId="654FD79F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79B08CE7" w14:textId="77777777" w:rsidR="008C064B" w:rsidRPr="00CF75EE" w:rsidRDefault="008C064B" w:rsidP="00837985">
            <w:r>
              <w:t>Q5.</w:t>
            </w:r>
          </w:p>
        </w:tc>
        <w:tc>
          <w:tcPr>
            <w:tcW w:w="3747" w:type="dxa"/>
            <w:vAlign w:val="center"/>
          </w:tcPr>
          <w:p w14:paraId="051A843D" w14:textId="77777777" w:rsidR="008C064B" w:rsidRPr="00CF75EE" w:rsidRDefault="008C064B" w:rsidP="00837985"/>
        </w:tc>
      </w:tr>
      <w:tr w:rsidR="008C064B" w14:paraId="32DEAE3A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430FE932" w14:textId="77777777" w:rsidR="008C064B" w:rsidRPr="00CF75EE" w:rsidRDefault="008C064B" w:rsidP="00837985">
            <w:r>
              <w:t>Q6.</w:t>
            </w:r>
          </w:p>
        </w:tc>
        <w:tc>
          <w:tcPr>
            <w:tcW w:w="3747" w:type="dxa"/>
            <w:vAlign w:val="center"/>
          </w:tcPr>
          <w:p w14:paraId="5471F55C" w14:textId="77777777" w:rsidR="008C064B" w:rsidRPr="00CF75EE" w:rsidRDefault="008C064B" w:rsidP="00837985"/>
        </w:tc>
      </w:tr>
      <w:tr w:rsidR="008C064B" w14:paraId="02B973E1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23CEBED0" w14:textId="77777777" w:rsidR="008C064B" w:rsidRPr="00CF75EE" w:rsidRDefault="008C064B" w:rsidP="00837985">
            <w:r>
              <w:t>Q7.</w:t>
            </w:r>
          </w:p>
        </w:tc>
        <w:tc>
          <w:tcPr>
            <w:tcW w:w="3747" w:type="dxa"/>
            <w:vAlign w:val="center"/>
          </w:tcPr>
          <w:p w14:paraId="4D7AFFF0" w14:textId="77777777" w:rsidR="008C064B" w:rsidRPr="00CF75EE" w:rsidRDefault="008C064B" w:rsidP="00837985"/>
        </w:tc>
      </w:tr>
      <w:tr w:rsidR="008C064B" w14:paraId="359E6E56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1F9F427A" w14:textId="77777777" w:rsidR="008C064B" w:rsidRPr="00CF75EE" w:rsidRDefault="008C064B" w:rsidP="00837985">
            <w:r>
              <w:t>Q8.</w:t>
            </w:r>
          </w:p>
        </w:tc>
        <w:tc>
          <w:tcPr>
            <w:tcW w:w="3747" w:type="dxa"/>
            <w:vAlign w:val="center"/>
          </w:tcPr>
          <w:p w14:paraId="3BC5FD97" w14:textId="77777777" w:rsidR="008C064B" w:rsidRPr="00CF75EE" w:rsidRDefault="008C064B" w:rsidP="00837985"/>
        </w:tc>
      </w:tr>
      <w:tr w:rsidR="008C064B" w14:paraId="7832BADE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19FBA2F9" w14:textId="77777777" w:rsidR="008C064B" w:rsidRPr="00CF75EE" w:rsidRDefault="008C064B" w:rsidP="00837985">
            <w:r>
              <w:t>Q9.</w:t>
            </w:r>
          </w:p>
        </w:tc>
        <w:tc>
          <w:tcPr>
            <w:tcW w:w="3747" w:type="dxa"/>
            <w:vAlign w:val="center"/>
          </w:tcPr>
          <w:p w14:paraId="65A7FA1B" w14:textId="77777777" w:rsidR="008C064B" w:rsidRPr="00CF75EE" w:rsidRDefault="008C064B" w:rsidP="00837985"/>
        </w:tc>
      </w:tr>
      <w:tr w:rsidR="008C064B" w14:paraId="024ADA70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4D37C76A" w14:textId="77777777" w:rsidR="008C064B" w:rsidRPr="00CF75EE" w:rsidRDefault="008C064B" w:rsidP="00837985">
            <w:r>
              <w:t>Q10.</w:t>
            </w:r>
          </w:p>
        </w:tc>
        <w:tc>
          <w:tcPr>
            <w:tcW w:w="3747" w:type="dxa"/>
            <w:vAlign w:val="center"/>
          </w:tcPr>
          <w:p w14:paraId="6FEA1595" w14:textId="77777777" w:rsidR="008C064B" w:rsidRDefault="008C064B" w:rsidP="00837985"/>
        </w:tc>
      </w:tr>
    </w:tbl>
    <w:p w14:paraId="1E3E610B" w14:textId="46810562" w:rsidR="008C064B" w:rsidRDefault="008C064B" w:rsidP="00EB27B9"/>
    <w:p w14:paraId="5EB85066" w14:textId="5FF1440D" w:rsidR="008C064B" w:rsidRDefault="008C064B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8"/>
        <w:gridCol w:w="4498"/>
      </w:tblGrid>
      <w:tr w:rsidR="008C064B" w14:paraId="0A43F3FC" w14:textId="77777777" w:rsidTr="00837985">
        <w:tc>
          <w:tcPr>
            <w:tcW w:w="4621" w:type="dxa"/>
          </w:tcPr>
          <w:p w14:paraId="53A04CA3" w14:textId="77777777" w:rsidR="008C064B" w:rsidRDefault="008C064B" w:rsidP="00837985">
            <w:r>
              <w:rPr>
                <w:noProof/>
              </w:rPr>
              <w:lastRenderedPageBreak/>
              <w:drawing>
                <wp:inline distT="0" distB="0" distL="0" distR="0" wp14:anchorId="230FE91B" wp14:editId="346E83FB">
                  <wp:extent cx="973183" cy="973183"/>
                  <wp:effectExtent l="0" t="0" r="0" b="0"/>
                  <wp:docPr id="11" name="Picture 11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Logo, company nam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6318" cy="9763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47A8E082" w14:textId="77777777" w:rsidR="008C064B" w:rsidRPr="00EB27B9" w:rsidRDefault="008C064B" w:rsidP="00837985">
            <w:pPr>
              <w:jc w:val="center"/>
              <w:rPr>
                <w:sz w:val="36"/>
              </w:rPr>
            </w:pPr>
          </w:p>
          <w:p w14:paraId="34B9A628" w14:textId="77777777" w:rsidR="008C064B" w:rsidRPr="00EB27B9" w:rsidRDefault="008C064B" w:rsidP="00837985">
            <w:pPr>
              <w:jc w:val="center"/>
              <w:rPr>
                <w:sz w:val="36"/>
              </w:rPr>
            </w:pPr>
          </w:p>
          <w:p w14:paraId="51281895" w14:textId="765B26F0" w:rsidR="008C064B" w:rsidRPr="00EB27B9" w:rsidRDefault="008C064B" w:rsidP="00837985">
            <w:pPr>
              <w:jc w:val="center"/>
              <w:rPr>
                <w:sz w:val="36"/>
              </w:rPr>
            </w:pPr>
            <w:r>
              <w:rPr>
                <w:sz w:val="36"/>
              </w:rPr>
              <w:t xml:space="preserve">Round </w:t>
            </w:r>
            <w:r>
              <w:rPr>
                <w:sz w:val="36"/>
              </w:rPr>
              <w:t>6</w:t>
            </w:r>
          </w:p>
        </w:tc>
      </w:tr>
    </w:tbl>
    <w:p w14:paraId="6BF3B494" w14:textId="77777777" w:rsidR="008C064B" w:rsidRDefault="008C064B" w:rsidP="008C064B"/>
    <w:p w14:paraId="7F638E25" w14:textId="77777777" w:rsidR="008C064B" w:rsidRPr="00675164" w:rsidRDefault="008C064B" w:rsidP="008C064B">
      <w:pPr>
        <w:rPr>
          <w:sz w:val="36"/>
        </w:rPr>
      </w:pPr>
      <w:r w:rsidRPr="00675164">
        <w:rPr>
          <w:sz w:val="36"/>
        </w:rPr>
        <w:t>Team Name:</w:t>
      </w:r>
    </w:p>
    <w:p w14:paraId="29510F5D" w14:textId="77777777" w:rsidR="008C064B" w:rsidRDefault="008C064B" w:rsidP="008C064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7"/>
        <w:gridCol w:w="3659"/>
      </w:tblGrid>
      <w:tr w:rsidR="008C064B" w14:paraId="4794C43D" w14:textId="77777777" w:rsidTr="00837985">
        <w:tc>
          <w:tcPr>
            <w:tcW w:w="5495" w:type="dxa"/>
          </w:tcPr>
          <w:p w14:paraId="25C7283F" w14:textId="77777777" w:rsidR="008C064B" w:rsidRDefault="008C064B" w:rsidP="00837985">
            <w:r>
              <w:t>Questions</w:t>
            </w:r>
          </w:p>
        </w:tc>
        <w:tc>
          <w:tcPr>
            <w:tcW w:w="3747" w:type="dxa"/>
          </w:tcPr>
          <w:p w14:paraId="645FBAF9" w14:textId="77777777" w:rsidR="008C064B" w:rsidRDefault="008C064B" w:rsidP="00837985">
            <w:r>
              <w:t>Answers</w:t>
            </w:r>
          </w:p>
        </w:tc>
      </w:tr>
      <w:tr w:rsidR="008C064B" w14:paraId="0F6D7E95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31393393" w14:textId="77777777" w:rsidR="008C064B" w:rsidRPr="00CF75EE" w:rsidRDefault="008C064B" w:rsidP="00837985">
            <w:r>
              <w:t>Q1.</w:t>
            </w:r>
          </w:p>
        </w:tc>
        <w:tc>
          <w:tcPr>
            <w:tcW w:w="3747" w:type="dxa"/>
            <w:vAlign w:val="center"/>
          </w:tcPr>
          <w:p w14:paraId="7A7C58F4" w14:textId="77777777" w:rsidR="008C064B" w:rsidRPr="00CF75EE" w:rsidRDefault="008C064B" w:rsidP="00837985"/>
        </w:tc>
      </w:tr>
      <w:tr w:rsidR="008C064B" w14:paraId="38F78FF9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769DCA01" w14:textId="77777777" w:rsidR="008C064B" w:rsidRPr="00CF75EE" w:rsidRDefault="008C064B" w:rsidP="00837985">
            <w:r>
              <w:t>Q2.</w:t>
            </w:r>
          </w:p>
        </w:tc>
        <w:tc>
          <w:tcPr>
            <w:tcW w:w="3747" w:type="dxa"/>
            <w:vAlign w:val="center"/>
          </w:tcPr>
          <w:p w14:paraId="1E5B8B31" w14:textId="77777777" w:rsidR="008C064B" w:rsidRPr="00CF75EE" w:rsidRDefault="008C064B" w:rsidP="00837985"/>
        </w:tc>
      </w:tr>
      <w:tr w:rsidR="008C064B" w14:paraId="1E373666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0C5B0DA4" w14:textId="77777777" w:rsidR="008C064B" w:rsidRPr="00CF75EE" w:rsidRDefault="008C064B" w:rsidP="00837985">
            <w:r>
              <w:t>Q3.</w:t>
            </w:r>
          </w:p>
        </w:tc>
        <w:tc>
          <w:tcPr>
            <w:tcW w:w="3747" w:type="dxa"/>
            <w:vAlign w:val="center"/>
          </w:tcPr>
          <w:p w14:paraId="1C26F950" w14:textId="77777777" w:rsidR="008C064B" w:rsidRPr="00CF75EE" w:rsidRDefault="008C064B" w:rsidP="00837985"/>
        </w:tc>
      </w:tr>
      <w:tr w:rsidR="008C064B" w14:paraId="516544EB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472EB3B5" w14:textId="77777777" w:rsidR="008C064B" w:rsidRPr="00CF75EE" w:rsidRDefault="008C064B" w:rsidP="00837985">
            <w:r>
              <w:t>Q4.</w:t>
            </w:r>
          </w:p>
        </w:tc>
        <w:tc>
          <w:tcPr>
            <w:tcW w:w="3747" w:type="dxa"/>
            <w:vAlign w:val="center"/>
          </w:tcPr>
          <w:p w14:paraId="65B0F99F" w14:textId="77777777" w:rsidR="008C064B" w:rsidRPr="00CF75EE" w:rsidRDefault="008C064B" w:rsidP="00837985"/>
        </w:tc>
      </w:tr>
      <w:tr w:rsidR="008C064B" w14:paraId="13A4B57A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3511C463" w14:textId="77777777" w:rsidR="008C064B" w:rsidRPr="00CF75EE" w:rsidRDefault="008C064B" w:rsidP="00837985">
            <w:r>
              <w:t>Q5.</w:t>
            </w:r>
          </w:p>
        </w:tc>
        <w:tc>
          <w:tcPr>
            <w:tcW w:w="3747" w:type="dxa"/>
            <w:vAlign w:val="center"/>
          </w:tcPr>
          <w:p w14:paraId="05A7DBB7" w14:textId="77777777" w:rsidR="008C064B" w:rsidRPr="00CF75EE" w:rsidRDefault="008C064B" w:rsidP="00837985"/>
        </w:tc>
      </w:tr>
      <w:tr w:rsidR="008C064B" w14:paraId="2FF25007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30D2D36D" w14:textId="77777777" w:rsidR="008C064B" w:rsidRPr="00CF75EE" w:rsidRDefault="008C064B" w:rsidP="00837985">
            <w:r>
              <w:t>Q6.</w:t>
            </w:r>
          </w:p>
        </w:tc>
        <w:tc>
          <w:tcPr>
            <w:tcW w:w="3747" w:type="dxa"/>
            <w:vAlign w:val="center"/>
          </w:tcPr>
          <w:p w14:paraId="2305C8BA" w14:textId="77777777" w:rsidR="008C064B" w:rsidRPr="00CF75EE" w:rsidRDefault="008C064B" w:rsidP="00837985"/>
        </w:tc>
      </w:tr>
      <w:tr w:rsidR="008C064B" w14:paraId="5A657BAF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7DF4E8D1" w14:textId="77777777" w:rsidR="008C064B" w:rsidRPr="00CF75EE" w:rsidRDefault="008C064B" w:rsidP="00837985">
            <w:r>
              <w:t>Q7.</w:t>
            </w:r>
          </w:p>
        </w:tc>
        <w:tc>
          <w:tcPr>
            <w:tcW w:w="3747" w:type="dxa"/>
            <w:vAlign w:val="center"/>
          </w:tcPr>
          <w:p w14:paraId="379496AF" w14:textId="77777777" w:rsidR="008C064B" w:rsidRPr="00CF75EE" w:rsidRDefault="008C064B" w:rsidP="00837985"/>
        </w:tc>
      </w:tr>
      <w:tr w:rsidR="008C064B" w14:paraId="09AF07E0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0246C6B0" w14:textId="77777777" w:rsidR="008C064B" w:rsidRPr="00CF75EE" w:rsidRDefault="008C064B" w:rsidP="00837985">
            <w:r>
              <w:t>Q8.</w:t>
            </w:r>
          </w:p>
        </w:tc>
        <w:tc>
          <w:tcPr>
            <w:tcW w:w="3747" w:type="dxa"/>
            <w:vAlign w:val="center"/>
          </w:tcPr>
          <w:p w14:paraId="704106CE" w14:textId="77777777" w:rsidR="008C064B" w:rsidRPr="00CF75EE" w:rsidRDefault="008C064B" w:rsidP="00837985"/>
        </w:tc>
      </w:tr>
      <w:tr w:rsidR="008C064B" w14:paraId="492C1521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1ACDCA4F" w14:textId="77777777" w:rsidR="008C064B" w:rsidRPr="00CF75EE" w:rsidRDefault="008C064B" w:rsidP="00837985">
            <w:r>
              <w:t>Q9.</w:t>
            </w:r>
          </w:p>
        </w:tc>
        <w:tc>
          <w:tcPr>
            <w:tcW w:w="3747" w:type="dxa"/>
            <w:vAlign w:val="center"/>
          </w:tcPr>
          <w:p w14:paraId="63D6F96F" w14:textId="77777777" w:rsidR="008C064B" w:rsidRPr="00CF75EE" w:rsidRDefault="008C064B" w:rsidP="00837985"/>
        </w:tc>
      </w:tr>
      <w:tr w:rsidR="008C064B" w14:paraId="052622C1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3B336BDB" w14:textId="77777777" w:rsidR="008C064B" w:rsidRPr="00CF75EE" w:rsidRDefault="008C064B" w:rsidP="00837985">
            <w:r>
              <w:t>Q10.</w:t>
            </w:r>
          </w:p>
        </w:tc>
        <w:tc>
          <w:tcPr>
            <w:tcW w:w="3747" w:type="dxa"/>
            <w:vAlign w:val="center"/>
          </w:tcPr>
          <w:p w14:paraId="3EBD745E" w14:textId="77777777" w:rsidR="008C064B" w:rsidRDefault="008C064B" w:rsidP="00837985"/>
        </w:tc>
      </w:tr>
    </w:tbl>
    <w:p w14:paraId="45CC8F3F" w14:textId="21F1BECC" w:rsidR="008C064B" w:rsidRDefault="008C064B" w:rsidP="00EB27B9"/>
    <w:p w14:paraId="52316A74" w14:textId="4CCDD5E2" w:rsidR="008C064B" w:rsidRDefault="008C064B" w:rsidP="00EB27B9"/>
    <w:p w14:paraId="0F930E9B" w14:textId="17A3F913" w:rsidR="008C064B" w:rsidRDefault="008C064B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8"/>
        <w:gridCol w:w="4498"/>
      </w:tblGrid>
      <w:tr w:rsidR="008C064B" w14:paraId="20C060DD" w14:textId="77777777" w:rsidTr="00837985">
        <w:tc>
          <w:tcPr>
            <w:tcW w:w="4621" w:type="dxa"/>
          </w:tcPr>
          <w:p w14:paraId="2308C454" w14:textId="77777777" w:rsidR="008C064B" w:rsidRDefault="008C064B" w:rsidP="00837985">
            <w:r>
              <w:rPr>
                <w:noProof/>
              </w:rPr>
              <w:lastRenderedPageBreak/>
              <w:drawing>
                <wp:inline distT="0" distB="0" distL="0" distR="0" wp14:anchorId="4E6EDCF2" wp14:editId="0E1F1BF7">
                  <wp:extent cx="973183" cy="973183"/>
                  <wp:effectExtent l="0" t="0" r="0" b="0"/>
                  <wp:docPr id="12" name="Picture 12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Logo, company nam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6318" cy="9763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22608988" w14:textId="77777777" w:rsidR="008C064B" w:rsidRPr="00EB27B9" w:rsidRDefault="008C064B" w:rsidP="00837985">
            <w:pPr>
              <w:jc w:val="center"/>
              <w:rPr>
                <w:sz w:val="36"/>
              </w:rPr>
            </w:pPr>
          </w:p>
          <w:p w14:paraId="6C88F707" w14:textId="77777777" w:rsidR="008C064B" w:rsidRPr="00EB27B9" w:rsidRDefault="008C064B" w:rsidP="00837985">
            <w:pPr>
              <w:jc w:val="center"/>
              <w:rPr>
                <w:sz w:val="36"/>
              </w:rPr>
            </w:pPr>
          </w:p>
          <w:p w14:paraId="5D79B277" w14:textId="0F3C35D8" w:rsidR="008C064B" w:rsidRPr="00EB27B9" w:rsidRDefault="008C064B" w:rsidP="00837985">
            <w:pPr>
              <w:jc w:val="center"/>
              <w:rPr>
                <w:sz w:val="36"/>
              </w:rPr>
            </w:pPr>
            <w:r>
              <w:rPr>
                <w:sz w:val="36"/>
              </w:rPr>
              <w:t xml:space="preserve">Round </w:t>
            </w:r>
            <w:r>
              <w:rPr>
                <w:sz w:val="36"/>
              </w:rPr>
              <w:t>7</w:t>
            </w:r>
          </w:p>
        </w:tc>
      </w:tr>
    </w:tbl>
    <w:p w14:paraId="0F50CBC4" w14:textId="77777777" w:rsidR="008C064B" w:rsidRDefault="008C064B" w:rsidP="008C064B"/>
    <w:p w14:paraId="29A5CAA3" w14:textId="77777777" w:rsidR="008C064B" w:rsidRPr="00675164" w:rsidRDefault="008C064B" w:rsidP="008C064B">
      <w:pPr>
        <w:rPr>
          <w:sz w:val="36"/>
        </w:rPr>
      </w:pPr>
      <w:r w:rsidRPr="00675164">
        <w:rPr>
          <w:sz w:val="36"/>
        </w:rPr>
        <w:t>Team Name:</w:t>
      </w:r>
    </w:p>
    <w:p w14:paraId="585B9E0A" w14:textId="77777777" w:rsidR="008C064B" w:rsidRDefault="008C064B" w:rsidP="008C064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7"/>
        <w:gridCol w:w="3659"/>
      </w:tblGrid>
      <w:tr w:rsidR="008C064B" w14:paraId="45C26B11" w14:textId="77777777" w:rsidTr="00837985">
        <w:tc>
          <w:tcPr>
            <w:tcW w:w="5495" w:type="dxa"/>
          </w:tcPr>
          <w:p w14:paraId="4DCAC2C5" w14:textId="77777777" w:rsidR="008C064B" w:rsidRDefault="008C064B" w:rsidP="00837985">
            <w:r>
              <w:t>Questions</w:t>
            </w:r>
          </w:p>
        </w:tc>
        <w:tc>
          <w:tcPr>
            <w:tcW w:w="3747" w:type="dxa"/>
          </w:tcPr>
          <w:p w14:paraId="769ED0EF" w14:textId="77777777" w:rsidR="008C064B" w:rsidRDefault="008C064B" w:rsidP="00837985">
            <w:r>
              <w:t>Answers</w:t>
            </w:r>
          </w:p>
        </w:tc>
      </w:tr>
      <w:tr w:rsidR="008C064B" w14:paraId="03C3FDCD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4E9249F6" w14:textId="77777777" w:rsidR="008C064B" w:rsidRPr="00CF75EE" w:rsidRDefault="008C064B" w:rsidP="00837985">
            <w:r>
              <w:t>Q1.</w:t>
            </w:r>
          </w:p>
        </w:tc>
        <w:tc>
          <w:tcPr>
            <w:tcW w:w="3747" w:type="dxa"/>
            <w:vAlign w:val="center"/>
          </w:tcPr>
          <w:p w14:paraId="5D2C3397" w14:textId="77777777" w:rsidR="008C064B" w:rsidRPr="00CF75EE" w:rsidRDefault="008C064B" w:rsidP="00837985"/>
        </w:tc>
      </w:tr>
      <w:tr w:rsidR="008C064B" w14:paraId="1C8A0989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10EC6210" w14:textId="77777777" w:rsidR="008C064B" w:rsidRPr="00CF75EE" w:rsidRDefault="008C064B" w:rsidP="00837985">
            <w:r>
              <w:t>Q2.</w:t>
            </w:r>
          </w:p>
        </w:tc>
        <w:tc>
          <w:tcPr>
            <w:tcW w:w="3747" w:type="dxa"/>
            <w:vAlign w:val="center"/>
          </w:tcPr>
          <w:p w14:paraId="577AC951" w14:textId="77777777" w:rsidR="008C064B" w:rsidRPr="00CF75EE" w:rsidRDefault="008C064B" w:rsidP="00837985"/>
        </w:tc>
      </w:tr>
      <w:tr w:rsidR="008C064B" w14:paraId="049ACAC0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769C8FD4" w14:textId="77777777" w:rsidR="008C064B" w:rsidRPr="00CF75EE" w:rsidRDefault="008C064B" w:rsidP="00837985">
            <w:r>
              <w:t>Q3.</w:t>
            </w:r>
          </w:p>
        </w:tc>
        <w:tc>
          <w:tcPr>
            <w:tcW w:w="3747" w:type="dxa"/>
            <w:vAlign w:val="center"/>
          </w:tcPr>
          <w:p w14:paraId="6F46A7A8" w14:textId="77777777" w:rsidR="008C064B" w:rsidRPr="00CF75EE" w:rsidRDefault="008C064B" w:rsidP="00837985"/>
        </w:tc>
      </w:tr>
      <w:tr w:rsidR="008C064B" w14:paraId="0C345A2B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4160DED3" w14:textId="77777777" w:rsidR="008C064B" w:rsidRPr="00CF75EE" w:rsidRDefault="008C064B" w:rsidP="00837985">
            <w:r>
              <w:t>Q4.</w:t>
            </w:r>
          </w:p>
        </w:tc>
        <w:tc>
          <w:tcPr>
            <w:tcW w:w="3747" w:type="dxa"/>
            <w:vAlign w:val="center"/>
          </w:tcPr>
          <w:p w14:paraId="3C510B89" w14:textId="77777777" w:rsidR="008C064B" w:rsidRPr="00CF75EE" w:rsidRDefault="008C064B" w:rsidP="00837985"/>
        </w:tc>
      </w:tr>
      <w:tr w:rsidR="008C064B" w14:paraId="539E0D35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4F73DD77" w14:textId="77777777" w:rsidR="008C064B" w:rsidRPr="00CF75EE" w:rsidRDefault="008C064B" w:rsidP="00837985">
            <w:r>
              <w:t>Q5.</w:t>
            </w:r>
          </w:p>
        </w:tc>
        <w:tc>
          <w:tcPr>
            <w:tcW w:w="3747" w:type="dxa"/>
            <w:vAlign w:val="center"/>
          </w:tcPr>
          <w:p w14:paraId="2B0400C3" w14:textId="77777777" w:rsidR="008C064B" w:rsidRPr="00CF75EE" w:rsidRDefault="008C064B" w:rsidP="00837985"/>
        </w:tc>
      </w:tr>
      <w:tr w:rsidR="008C064B" w14:paraId="1382AA33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716D9852" w14:textId="77777777" w:rsidR="008C064B" w:rsidRPr="00CF75EE" w:rsidRDefault="008C064B" w:rsidP="00837985">
            <w:r>
              <w:t>Q6.</w:t>
            </w:r>
          </w:p>
        </w:tc>
        <w:tc>
          <w:tcPr>
            <w:tcW w:w="3747" w:type="dxa"/>
            <w:vAlign w:val="center"/>
          </w:tcPr>
          <w:p w14:paraId="14797B7A" w14:textId="77777777" w:rsidR="008C064B" w:rsidRPr="00CF75EE" w:rsidRDefault="008C064B" w:rsidP="00837985"/>
        </w:tc>
      </w:tr>
      <w:tr w:rsidR="008C064B" w14:paraId="08EB6FF7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16C826D2" w14:textId="77777777" w:rsidR="008C064B" w:rsidRPr="00CF75EE" w:rsidRDefault="008C064B" w:rsidP="00837985">
            <w:r>
              <w:t>Q7.</w:t>
            </w:r>
          </w:p>
        </w:tc>
        <w:tc>
          <w:tcPr>
            <w:tcW w:w="3747" w:type="dxa"/>
            <w:vAlign w:val="center"/>
          </w:tcPr>
          <w:p w14:paraId="1785F3EC" w14:textId="77777777" w:rsidR="008C064B" w:rsidRPr="00CF75EE" w:rsidRDefault="008C064B" w:rsidP="00837985"/>
        </w:tc>
      </w:tr>
      <w:tr w:rsidR="008C064B" w14:paraId="31B174EF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4B33184B" w14:textId="77777777" w:rsidR="008C064B" w:rsidRPr="00CF75EE" w:rsidRDefault="008C064B" w:rsidP="00837985">
            <w:r>
              <w:t>Q8.</w:t>
            </w:r>
          </w:p>
        </w:tc>
        <w:tc>
          <w:tcPr>
            <w:tcW w:w="3747" w:type="dxa"/>
            <w:vAlign w:val="center"/>
          </w:tcPr>
          <w:p w14:paraId="0237CC9E" w14:textId="77777777" w:rsidR="008C064B" w:rsidRPr="00CF75EE" w:rsidRDefault="008C064B" w:rsidP="00837985"/>
        </w:tc>
      </w:tr>
      <w:tr w:rsidR="008C064B" w14:paraId="0AACEEEF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7FDFBCC1" w14:textId="77777777" w:rsidR="008C064B" w:rsidRPr="00CF75EE" w:rsidRDefault="008C064B" w:rsidP="00837985">
            <w:r>
              <w:t>Q9.</w:t>
            </w:r>
          </w:p>
        </w:tc>
        <w:tc>
          <w:tcPr>
            <w:tcW w:w="3747" w:type="dxa"/>
            <w:vAlign w:val="center"/>
          </w:tcPr>
          <w:p w14:paraId="45593757" w14:textId="77777777" w:rsidR="008C064B" w:rsidRPr="00CF75EE" w:rsidRDefault="008C064B" w:rsidP="00837985"/>
        </w:tc>
      </w:tr>
      <w:tr w:rsidR="008C064B" w14:paraId="1EE19070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2756F0A3" w14:textId="77777777" w:rsidR="008C064B" w:rsidRPr="00CF75EE" w:rsidRDefault="008C064B" w:rsidP="00837985">
            <w:r>
              <w:t>Q10.</w:t>
            </w:r>
          </w:p>
        </w:tc>
        <w:tc>
          <w:tcPr>
            <w:tcW w:w="3747" w:type="dxa"/>
            <w:vAlign w:val="center"/>
          </w:tcPr>
          <w:p w14:paraId="4D5A5E54" w14:textId="77777777" w:rsidR="008C064B" w:rsidRDefault="008C064B" w:rsidP="00837985"/>
        </w:tc>
      </w:tr>
    </w:tbl>
    <w:p w14:paraId="0896FA30" w14:textId="13EA55A5" w:rsidR="008C064B" w:rsidRDefault="008C064B" w:rsidP="00EB27B9"/>
    <w:p w14:paraId="1FE45AEF" w14:textId="16813AF3" w:rsidR="008C064B" w:rsidRDefault="008C064B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8"/>
        <w:gridCol w:w="4498"/>
      </w:tblGrid>
      <w:tr w:rsidR="008C064B" w14:paraId="3EE3BF8B" w14:textId="77777777" w:rsidTr="00837985">
        <w:tc>
          <w:tcPr>
            <w:tcW w:w="4621" w:type="dxa"/>
          </w:tcPr>
          <w:p w14:paraId="1FDFAD8E" w14:textId="77777777" w:rsidR="008C064B" w:rsidRDefault="008C064B" w:rsidP="00837985">
            <w:r>
              <w:rPr>
                <w:noProof/>
              </w:rPr>
              <w:lastRenderedPageBreak/>
              <w:drawing>
                <wp:inline distT="0" distB="0" distL="0" distR="0" wp14:anchorId="37E627DA" wp14:editId="1393B4AF">
                  <wp:extent cx="973183" cy="973183"/>
                  <wp:effectExtent l="0" t="0" r="0" b="0"/>
                  <wp:docPr id="13" name="Picture 13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Logo, company nam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6318" cy="9763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6311DFC0" w14:textId="77777777" w:rsidR="008C064B" w:rsidRPr="00EB27B9" w:rsidRDefault="008C064B" w:rsidP="00837985">
            <w:pPr>
              <w:jc w:val="center"/>
              <w:rPr>
                <w:sz w:val="36"/>
              </w:rPr>
            </w:pPr>
          </w:p>
          <w:p w14:paraId="3FC1A74F" w14:textId="77777777" w:rsidR="008C064B" w:rsidRPr="00EB27B9" w:rsidRDefault="008C064B" w:rsidP="00837985">
            <w:pPr>
              <w:jc w:val="center"/>
              <w:rPr>
                <w:sz w:val="36"/>
              </w:rPr>
            </w:pPr>
          </w:p>
          <w:p w14:paraId="033C6462" w14:textId="76850E29" w:rsidR="008C064B" w:rsidRPr="00EB27B9" w:rsidRDefault="008C064B" w:rsidP="00837985">
            <w:pPr>
              <w:jc w:val="center"/>
              <w:rPr>
                <w:sz w:val="36"/>
              </w:rPr>
            </w:pPr>
            <w:r>
              <w:rPr>
                <w:sz w:val="36"/>
              </w:rPr>
              <w:t xml:space="preserve">Round </w:t>
            </w:r>
            <w:r>
              <w:rPr>
                <w:sz w:val="36"/>
              </w:rPr>
              <w:t>8</w:t>
            </w:r>
          </w:p>
        </w:tc>
      </w:tr>
    </w:tbl>
    <w:p w14:paraId="42381D54" w14:textId="77777777" w:rsidR="008C064B" w:rsidRDefault="008C064B" w:rsidP="008C064B"/>
    <w:p w14:paraId="7DC9E439" w14:textId="77777777" w:rsidR="008C064B" w:rsidRPr="00675164" w:rsidRDefault="008C064B" w:rsidP="008C064B">
      <w:pPr>
        <w:rPr>
          <w:sz w:val="36"/>
        </w:rPr>
      </w:pPr>
      <w:r w:rsidRPr="00675164">
        <w:rPr>
          <w:sz w:val="36"/>
        </w:rPr>
        <w:t>Team Name:</w:t>
      </w:r>
    </w:p>
    <w:p w14:paraId="45454E33" w14:textId="77777777" w:rsidR="008C064B" w:rsidRDefault="008C064B" w:rsidP="008C064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7"/>
        <w:gridCol w:w="3659"/>
      </w:tblGrid>
      <w:tr w:rsidR="008C064B" w14:paraId="293F40F0" w14:textId="77777777" w:rsidTr="00837985">
        <w:tc>
          <w:tcPr>
            <w:tcW w:w="5495" w:type="dxa"/>
          </w:tcPr>
          <w:p w14:paraId="0ED5DF29" w14:textId="77777777" w:rsidR="008C064B" w:rsidRDefault="008C064B" w:rsidP="00837985">
            <w:r>
              <w:t>Questions</w:t>
            </w:r>
          </w:p>
        </w:tc>
        <w:tc>
          <w:tcPr>
            <w:tcW w:w="3747" w:type="dxa"/>
          </w:tcPr>
          <w:p w14:paraId="3DDED933" w14:textId="77777777" w:rsidR="008C064B" w:rsidRDefault="008C064B" w:rsidP="00837985">
            <w:r>
              <w:t>Answers</w:t>
            </w:r>
          </w:p>
        </w:tc>
      </w:tr>
      <w:tr w:rsidR="008C064B" w14:paraId="10B03AA2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7AAAEEA2" w14:textId="77777777" w:rsidR="008C064B" w:rsidRPr="00CF75EE" w:rsidRDefault="008C064B" w:rsidP="00837985">
            <w:r>
              <w:t>Q1.</w:t>
            </w:r>
          </w:p>
        </w:tc>
        <w:tc>
          <w:tcPr>
            <w:tcW w:w="3747" w:type="dxa"/>
            <w:vAlign w:val="center"/>
          </w:tcPr>
          <w:p w14:paraId="0A91A694" w14:textId="77777777" w:rsidR="008C064B" w:rsidRPr="00CF75EE" w:rsidRDefault="008C064B" w:rsidP="00837985"/>
        </w:tc>
      </w:tr>
      <w:tr w:rsidR="008C064B" w14:paraId="1BF036A2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53C61B89" w14:textId="77777777" w:rsidR="008C064B" w:rsidRPr="00CF75EE" w:rsidRDefault="008C064B" w:rsidP="00837985">
            <w:r>
              <w:t>Q2.</w:t>
            </w:r>
          </w:p>
        </w:tc>
        <w:tc>
          <w:tcPr>
            <w:tcW w:w="3747" w:type="dxa"/>
            <w:vAlign w:val="center"/>
          </w:tcPr>
          <w:p w14:paraId="721B49EE" w14:textId="77777777" w:rsidR="008C064B" w:rsidRPr="00CF75EE" w:rsidRDefault="008C064B" w:rsidP="00837985"/>
        </w:tc>
      </w:tr>
      <w:tr w:rsidR="008C064B" w14:paraId="7AF21CC6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696CB266" w14:textId="77777777" w:rsidR="008C064B" w:rsidRPr="00CF75EE" w:rsidRDefault="008C064B" w:rsidP="00837985">
            <w:r>
              <w:t>Q3.</w:t>
            </w:r>
          </w:p>
        </w:tc>
        <w:tc>
          <w:tcPr>
            <w:tcW w:w="3747" w:type="dxa"/>
            <w:vAlign w:val="center"/>
          </w:tcPr>
          <w:p w14:paraId="0A04F330" w14:textId="77777777" w:rsidR="008C064B" w:rsidRPr="00CF75EE" w:rsidRDefault="008C064B" w:rsidP="00837985"/>
        </w:tc>
      </w:tr>
      <w:tr w:rsidR="008C064B" w14:paraId="7EDD9E35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3546DBCE" w14:textId="77777777" w:rsidR="008C064B" w:rsidRPr="00CF75EE" w:rsidRDefault="008C064B" w:rsidP="00837985">
            <w:r>
              <w:t>Q4.</w:t>
            </w:r>
          </w:p>
        </w:tc>
        <w:tc>
          <w:tcPr>
            <w:tcW w:w="3747" w:type="dxa"/>
            <w:vAlign w:val="center"/>
          </w:tcPr>
          <w:p w14:paraId="7A6B3BAF" w14:textId="77777777" w:rsidR="008C064B" w:rsidRPr="00CF75EE" w:rsidRDefault="008C064B" w:rsidP="00837985"/>
        </w:tc>
      </w:tr>
      <w:tr w:rsidR="008C064B" w14:paraId="77E9868C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170B5E5A" w14:textId="77777777" w:rsidR="008C064B" w:rsidRPr="00CF75EE" w:rsidRDefault="008C064B" w:rsidP="00837985">
            <w:r>
              <w:t>Q5.</w:t>
            </w:r>
          </w:p>
        </w:tc>
        <w:tc>
          <w:tcPr>
            <w:tcW w:w="3747" w:type="dxa"/>
            <w:vAlign w:val="center"/>
          </w:tcPr>
          <w:p w14:paraId="2A2F695B" w14:textId="77777777" w:rsidR="008C064B" w:rsidRPr="00CF75EE" w:rsidRDefault="008C064B" w:rsidP="00837985"/>
        </w:tc>
      </w:tr>
      <w:tr w:rsidR="008C064B" w14:paraId="38FF9AF4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54DB956E" w14:textId="77777777" w:rsidR="008C064B" w:rsidRPr="00CF75EE" w:rsidRDefault="008C064B" w:rsidP="00837985">
            <w:r>
              <w:t>Q6.</w:t>
            </w:r>
          </w:p>
        </w:tc>
        <w:tc>
          <w:tcPr>
            <w:tcW w:w="3747" w:type="dxa"/>
            <w:vAlign w:val="center"/>
          </w:tcPr>
          <w:p w14:paraId="07007E72" w14:textId="77777777" w:rsidR="008C064B" w:rsidRPr="00CF75EE" w:rsidRDefault="008C064B" w:rsidP="00837985"/>
        </w:tc>
      </w:tr>
      <w:tr w:rsidR="008C064B" w14:paraId="23B796B3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40E85DAE" w14:textId="77777777" w:rsidR="008C064B" w:rsidRPr="00CF75EE" w:rsidRDefault="008C064B" w:rsidP="00837985">
            <w:r>
              <w:t>Q7.</w:t>
            </w:r>
          </w:p>
        </w:tc>
        <w:tc>
          <w:tcPr>
            <w:tcW w:w="3747" w:type="dxa"/>
            <w:vAlign w:val="center"/>
          </w:tcPr>
          <w:p w14:paraId="2D5EAA4A" w14:textId="77777777" w:rsidR="008C064B" w:rsidRPr="00CF75EE" w:rsidRDefault="008C064B" w:rsidP="00837985"/>
        </w:tc>
      </w:tr>
      <w:tr w:rsidR="008C064B" w14:paraId="35621561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551D253F" w14:textId="77777777" w:rsidR="008C064B" w:rsidRPr="00CF75EE" w:rsidRDefault="008C064B" w:rsidP="00837985">
            <w:r>
              <w:t>Q8.</w:t>
            </w:r>
          </w:p>
        </w:tc>
        <w:tc>
          <w:tcPr>
            <w:tcW w:w="3747" w:type="dxa"/>
            <w:vAlign w:val="center"/>
          </w:tcPr>
          <w:p w14:paraId="5A2AC205" w14:textId="77777777" w:rsidR="008C064B" w:rsidRPr="00CF75EE" w:rsidRDefault="008C064B" w:rsidP="00837985"/>
        </w:tc>
      </w:tr>
      <w:tr w:rsidR="008C064B" w14:paraId="5FC6128B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0EDB02BB" w14:textId="77777777" w:rsidR="008C064B" w:rsidRPr="00CF75EE" w:rsidRDefault="008C064B" w:rsidP="00837985">
            <w:r>
              <w:t>Q9.</w:t>
            </w:r>
          </w:p>
        </w:tc>
        <w:tc>
          <w:tcPr>
            <w:tcW w:w="3747" w:type="dxa"/>
            <w:vAlign w:val="center"/>
          </w:tcPr>
          <w:p w14:paraId="03048745" w14:textId="77777777" w:rsidR="008C064B" w:rsidRPr="00CF75EE" w:rsidRDefault="008C064B" w:rsidP="00837985"/>
        </w:tc>
      </w:tr>
      <w:tr w:rsidR="008C064B" w14:paraId="3AF72F80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4CC24C58" w14:textId="77777777" w:rsidR="008C064B" w:rsidRPr="00CF75EE" w:rsidRDefault="008C064B" w:rsidP="00837985">
            <w:r>
              <w:t>Q10.</w:t>
            </w:r>
          </w:p>
        </w:tc>
        <w:tc>
          <w:tcPr>
            <w:tcW w:w="3747" w:type="dxa"/>
            <w:vAlign w:val="center"/>
          </w:tcPr>
          <w:p w14:paraId="54F7A163" w14:textId="77777777" w:rsidR="008C064B" w:rsidRDefault="008C064B" w:rsidP="00837985"/>
        </w:tc>
      </w:tr>
    </w:tbl>
    <w:p w14:paraId="76BF31A0" w14:textId="697D2058" w:rsidR="008C064B" w:rsidRDefault="008C064B" w:rsidP="00EB27B9"/>
    <w:p w14:paraId="004ECE14" w14:textId="3244F52B" w:rsidR="008C064B" w:rsidRDefault="008C064B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8"/>
        <w:gridCol w:w="4498"/>
      </w:tblGrid>
      <w:tr w:rsidR="008C064B" w14:paraId="50E72444" w14:textId="77777777" w:rsidTr="00837985">
        <w:tc>
          <w:tcPr>
            <w:tcW w:w="4621" w:type="dxa"/>
          </w:tcPr>
          <w:p w14:paraId="7ABB175D" w14:textId="77777777" w:rsidR="008C064B" w:rsidRDefault="008C064B" w:rsidP="00837985">
            <w:r>
              <w:rPr>
                <w:noProof/>
              </w:rPr>
              <w:lastRenderedPageBreak/>
              <w:drawing>
                <wp:inline distT="0" distB="0" distL="0" distR="0" wp14:anchorId="73319429" wp14:editId="500DD22B">
                  <wp:extent cx="973183" cy="973183"/>
                  <wp:effectExtent l="0" t="0" r="0" b="0"/>
                  <wp:docPr id="14" name="Picture 14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Logo, company nam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6318" cy="9763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767C3F25" w14:textId="77777777" w:rsidR="008C064B" w:rsidRPr="00EB27B9" w:rsidRDefault="008C064B" w:rsidP="00837985">
            <w:pPr>
              <w:jc w:val="center"/>
              <w:rPr>
                <w:sz w:val="36"/>
              </w:rPr>
            </w:pPr>
          </w:p>
          <w:p w14:paraId="178F7218" w14:textId="77777777" w:rsidR="008C064B" w:rsidRPr="00EB27B9" w:rsidRDefault="008C064B" w:rsidP="00837985">
            <w:pPr>
              <w:jc w:val="center"/>
              <w:rPr>
                <w:sz w:val="36"/>
              </w:rPr>
            </w:pPr>
          </w:p>
          <w:p w14:paraId="7518BBBC" w14:textId="0C5753D5" w:rsidR="008C064B" w:rsidRPr="00EB27B9" w:rsidRDefault="008C064B" w:rsidP="00837985">
            <w:pPr>
              <w:jc w:val="center"/>
              <w:rPr>
                <w:sz w:val="36"/>
              </w:rPr>
            </w:pPr>
            <w:r>
              <w:rPr>
                <w:sz w:val="36"/>
              </w:rPr>
              <w:t xml:space="preserve">Round </w:t>
            </w:r>
            <w:r>
              <w:rPr>
                <w:sz w:val="36"/>
              </w:rPr>
              <w:t>9</w:t>
            </w:r>
          </w:p>
        </w:tc>
      </w:tr>
    </w:tbl>
    <w:p w14:paraId="4E67200A" w14:textId="77777777" w:rsidR="008C064B" w:rsidRDefault="008C064B" w:rsidP="008C064B"/>
    <w:p w14:paraId="65450994" w14:textId="77777777" w:rsidR="008C064B" w:rsidRPr="00675164" w:rsidRDefault="008C064B" w:rsidP="008C064B">
      <w:pPr>
        <w:rPr>
          <w:sz w:val="36"/>
        </w:rPr>
      </w:pPr>
      <w:r w:rsidRPr="00675164">
        <w:rPr>
          <w:sz w:val="36"/>
        </w:rPr>
        <w:t>Team Name:</w:t>
      </w:r>
    </w:p>
    <w:p w14:paraId="248D6CD3" w14:textId="77777777" w:rsidR="008C064B" w:rsidRDefault="008C064B" w:rsidP="008C064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7"/>
        <w:gridCol w:w="3659"/>
      </w:tblGrid>
      <w:tr w:rsidR="008C064B" w14:paraId="62B889D1" w14:textId="77777777" w:rsidTr="00837985">
        <w:tc>
          <w:tcPr>
            <w:tcW w:w="5495" w:type="dxa"/>
          </w:tcPr>
          <w:p w14:paraId="6094B05E" w14:textId="77777777" w:rsidR="008C064B" w:rsidRDefault="008C064B" w:rsidP="00837985">
            <w:r>
              <w:t>Questions</w:t>
            </w:r>
          </w:p>
        </w:tc>
        <w:tc>
          <w:tcPr>
            <w:tcW w:w="3747" w:type="dxa"/>
          </w:tcPr>
          <w:p w14:paraId="433EFE8F" w14:textId="77777777" w:rsidR="008C064B" w:rsidRDefault="008C064B" w:rsidP="00837985">
            <w:r>
              <w:t>Answers</w:t>
            </w:r>
          </w:p>
        </w:tc>
      </w:tr>
      <w:tr w:rsidR="008C064B" w14:paraId="193F35CD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5C8BF6E8" w14:textId="77777777" w:rsidR="008C064B" w:rsidRPr="00CF75EE" w:rsidRDefault="008C064B" w:rsidP="00837985">
            <w:r>
              <w:t>Q1.</w:t>
            </w:r>
          </w:p>
        </w:tc>
        <w:tc>
          <w:tcPr>
            <w:tcW w:w="3747" w:type="dxa"/>
            <w:vAlign w:val="center"/>
          </w:tcPr>
          <w:p w14:paraId="008C1646" w14:textId="77777777" w:rsidR="008C064B" w:rsidRPr="00CF75EE" w:rsidRDefault="008C064B" w:rsidP="00837985"/>
        </w:tc>
      </w:tr>
      <w:tr w:rsidR="008C064B" w14:paraId="6B6C74EF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28FFC00F" w14:textId="77777777" w:rsidR="008C064B" w:rsidRPr="00CF75EE" w:rsidRDefault="008C064B" w:rsidP="00837985">
            <w:r>
              <w:t>Q2.</w:t>
            </w:r>
          </w:p>
        </w:tc>
        <w:tc>
          <w:tcPr>
            <w:tcW w:w="3747" w:type="dxa"/>
            <w:vAlign w:val="center"/>
          </w:tcPr>
          <w:p w14:paraId="7677C278" w14:textId="77777777" w:rsidR="008C064B" w:rsidRPr="00CF75EE" w:rsidRDefault="008C064B" w:rsidP="00837985"/>
        </w:tc>
      </w:tr>
      <w:tr w:rsidR="008C064B" w14:paraId="23AF6312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3ACED64E" w14:textId="77777777" w:rsidR="008C064B" w:rsidRPr="00CF75EE" w:rsidRDefault="008C064B" w:rsidP="00837985">
            <w:r>
              <w:t>Q3.</w:t>
            </w:r>
          </w:p>
        </w:tc>
        <w:tc>
          <w:tcPr>
            <w:tcW w:w="3747" w:type="dxa"/>
            <w:vAlign w:val="center"/>
          </w:tcPr>
          <w:p w14:paraId="2C005451" w14:textId="77777777" w:rsidR="008C064B" w:rsidRPr="00CF75EE" w:rsidRDefault="008C064B" w:rsidP="00837985"/>
        </w:tc>
      </w:tr>
      <w:tr w:rsidR="008C064B" w14:paraId="2F81A037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1A78737F" w14:textId="77777777" w:rsidR="008C064B" w:rsidRPr="00CF75EE" w:rsidRDefault="008C064B" w:rsidP="00837985">
            <w:r>
              <w:t>Q4.</w:t>
            </w:r>
          </w:p>
        </w:tc>
        <w:tc>
          <w:tcPr>
            <w:tcW w:w="3747" w:type="dxa"/>
            <w:vAlign w:val="center"/>
          </w:tcPr>
          <w:p w14:paraId="19F38D54" w14:textId="77777777" w:rsidR="008C064B" w:rsidRPr="00CF75EE" w:rsidRDefault="008C064B" w:rsidP="00837985"/>
        </w:tc>
      </w:tr>
      <w:tr w:rsidR="008C064B" w14:paraId="57A769A4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1AEC2983" w14:textId="77777777" w:rsidR="008C064B" w:rsidRPr="00CF75EE" w:rsidRDefault="008C064B" w:rsidP="00837985">
            <w:r>
              <w:t>Q5.</w:t>
            </w:r>
          </w:p>
        </w:tc>
        <w:tc>
          <w:tcPr>
            <w:tcW w:w="3747" w:type="dxa"/>
            <w:vAlign w:val="center"/>
          </w:tcPr>
          <w:p w14:paraId="71013DA9" w14:textId="77777777" w:rsidR="008C064B" w:rsidRPr="00CF75EE" w:rsidRDefault="008C064B" w:rsidP="00837985"/>
        </w:tc>
      </w:tr>
      <w:tr w:rsidR="008C064B" w14:paraId="5E06C311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4C8C8C1F" w14:textId="77777777" w:rsidR="008C064B" w:rsidRPr="00CF75EE" w:rsidRDefault="008C064B" w:rsidP="00837985">
            <w:r>
              <w:t>Q6.</w:t>
            </w:r>
          </w:p>
        </w:tc>
        <w:tc>
          <w:tcPr>
            <w:tcW w:w="3747" w:type="dxa"/>
            <w:vAlign w:val="center"/>
          </w:tcPr>
          <w:p w14:paraId="46E86F68" w14:textId="77777777" w:rsidR="008C064B" w:rsidRPr="00CF75EE" w:rsidRDefault="008C064B" w:rsidP="00837985"/>
        </w:tc>
      </w:tr>
      <w:tr w:rsidR="008C064B" w14:paraId="653221EC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44765EA8" w14:textId="77777777" w:rsidR="008C064B" w:rsidRPr="00CF75EE" w:rsidRDefault="008C064B" w:rsidP="00837985">
            <w:r>
              <w:t>Q7.</w:t>
            </w:r>
          </w:p>
        </w:tc>
        <w:tc>
          <w:tcPr>
            <w:tcW w:w="3747" w:type="dxa"/>
            <w:vAlign w:val="center"/>
          </w:tcPr>
          <w:p w14:paraId="0C1A3A10" w14:textId="77777777" w:rsidR="008C064B" w:rsidRPr="00CF75EE" w:rsidRDefault="008C064B" w:rsidP="00837985"/>
        </w:tc>
      </w:tr>
      <w:tr w:rsidR="008C064B" w14:paraId="0BB4BAB4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4F4C37B8" w14:textId="77777777" w:rsidR="008C064B" w:rsidRPr="00CF75EE" w:rsidRDefault="008C064B" w:rsidP="00837985">
            <w:r>
              <w:t>Q8.</w:t>
            </w:r>
          </w:p>
        </w:tc>
        <w:tc>
          <w:tcPr>
            <w:tcW w:w="3747" w:type="dxa"/>
            <w:vAlign w:val="center"/>
          </w:tcPr>
          <w:p w14:paraId="3A0277A5" w14:textId="77777777" w:rsidR="008C064B" w:rsidRPr="00CF75EE" w:rsidRDefault="008C064B" w:rsidP="00837985"/>
        </w:tc>
      </w:tr>
      <w:tr w:rsidR="008C064B" w14:paraId="2D358F2B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2F6B42FD" w14:textId="77777777" w:rsidR="008C064B" w:rsidRPr="00CF75EE" w:rsidRDefault="008C064B" w:rsidP="00837985">
            <w:r>
              <w:t>Q9.</w:t>
            </w:r>
          </w:p>
        </w:tc>
        <w:tc>
          <w:tcPr>
            <w:tcW w:w="3747" w:type="dxa"/>
            <w:vAlign w:val="center"/>
          </w:tcPr>
          <w:p w14:paraId="40F5B535" w14:textId="77777777" w:rsidR="008C064B" w:rsidRPr="00CF75EE" w:rsidRDefault="008C064B" w:rsidP="00837985"/>
        </w:tc>
      </w:tr>
      <w:tr w:rsidR="008C064B" w14:paraId="2CAC9089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7AC22116" w14:textId="77777777" w:rsidR="008C064B" w:rsidRPr="00CF75EE" w:rsidRDefault="008C064B" w:rsidP="00837985">
            <w:r>
              <w:t>Q10.</w:t>
            </w:r>
          </w:p>
        </w:tc>
        <w:tc>
          <w:tcPr>
            <w:tcW w:w="3747" w:type="dxa"/>
            <w:vAlign w:val="center"/>
          </w:tcPr>
          <w:p w14:paraId="047C393D" w14:textId="77777777" w:rsidR="008C064B" w:rsidRDefault="008C064B" w:rsidP="00837985"/>
        </w:tc>
      </w:tr>
    </w:tbl>
    <w:p w14:paraId="1A7E4F76" w14:textId="0D37DCF0" w:rsidR="008C064B" w:rsidRDefault="008C064B" w:rsidP="00EB27B9"/>
    <w:p w14:paraId="33238C66" w14:textId="05DB1125" w:rsidR="008C064B" w:rsidRDefault="008C064B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8"/>
        <w:gridCol w:w="4498"/>
      </w:tblGrid>
      <w:tr w:rsidR="008C064B" w14:paraId="3287AB89" w14:textId="77777777" w:rsidTr="00837985">
        <w:tc>
          <w:tcPr>
            <w:tcW w:w="4621" w:type="dxa"/>
          </w:tcPr>
          <w:p w14:paraId="2AC85A14" w14:textId="77777777" w:rsidR="008C064B" w:rsidRDefault="008C064B" w:rsidP="00837985">
            <w:r>
              <w:rPr>
                <w:noProof/>
              </w:rPr>
              <w:lastRenderedPageBreak/>
              <w:drawing>
                <wp:inline distT="0" distB="0" distL="0" distR="0" wp14:anchorId="01F26E04" wp14:editId="4C733E82">
                  <wp:extent cx="973183" cy="973183"/>
                  <wp:effectExtent l="0" t="0" r="0" b="0"/>
                  <wp:docPr id="15" name="Picture 15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Logo, company nam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6318" cy="9763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63347393" w14:textId="77777777" w:rsidR="008C064B" w:rsidRPr="00EB27B9" w:rsidRDefault="008C064B" w:rsidP="00837985">
            <w:pPr>
              <w:jc w:val="center"/>
              <w:rPr>
                <w:sz w:val="36"/>
              </w:rPr>
            </w:pPr>
          </w:p>
          <w:p w14:paraId="6E42C516" w14:textId="77777777" w:rsidR="008C064B" w:rsidRPr="00EB27B9" w:rsidRDefault="008C064B" w:rsidP="00837985">
            <w:pPr>
              <w:jc w:val="center"/>
              <w:rPr>
                <w:sz w:val="36"/>
              </w:rPr>
            </w:pPr>
          </w:p>
          <w:p w14:paraId="128FD268" w14:textId="7C31DDC3" w:rsidR="008C064B" w:rsidRPr="00EB27B9" w:rsidRDefault="008C064B" w:rsidP="00837985">
            <w:pPr>
              <w:jc w:val="center"/>
              <w:rPr>
                <w:sz w:val="36"/>
              </w:rPr>
            </w:pPr>
            <w:r>
              <w:rPr>
                <w:sz w:val="36"/>
              </w:rPr>
              <w:t>Round 1</w:t>
            </w:r>
            <w:r>
              <w:rPr>
                <w:sz w:val="36"/>
              </w:rPr>
              <w:t>0</w:t>
            </w:r>
          </w:p>
        </w:tc>
      </w:tr>
    </w:tbl>
    <w:p w14:paraId="19CC72C0" w14:textId="77777777" w:rsidR="008C064B" w:rsidRDefault="008C064B" w:rsidP="008C064B"/>
    <w:p w14:paraId="535AEA45" w14:textId="77777777" w:rsidR="008C064B" w:rsidRPr="00675164" w:rsidRDefault="008C064B" w:rsidP="008C064B">
      <w:pPr>
        <w:rPr>
          <w:sz w:val="36"/>
        </w:rPr>
      </w:pPr>
      <w:r w:rsidRPr="00675164">
        <w:rPr>
          <w:sz w:val="36"/>
        </w:rPr>
        <w:t>Team Name:</w:t>
      </w:r>
    </w:p>
    <w:p w14:paraId="61DA2D95" w14:textId="77777777" w:rsidR="008C064B" w:rsidRDefault="008C064B" w:rsidP="008C064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7"/>
        <w:gridCol w:w="3659"/>
      </w:tblGrid>
      <w:tr w:rsidR="008C064B" w14:paraId="22433BBD" w14:textId="77777777" w:rsidTr="00837985">
        <w:tc>
          <w:tcPr>
            <w:tcW w:w="5495" w:type="dxa"/>
          </w:tcPr>
          <w:p w14:paraId="0A13A924" w14:textId="77777777" w:rsidR="008C064B" w:rsidRDefault="008C064B" w:rsidP="00837985">
            <w:r>
              <w:t>Questions</w:t>
            </w:r>
          </w:p>
        </w:tc>
        <w:tc>
          <w:tcPr>
            <w:tcW w:w="3747" w:type="dxa"/>
          </w:tcPr>
          <w:p w14:paraId="2F4C6ECB" w14:textId="77777777" w:rsidR="008C064B" w:rsidRDefault="008C064B" w:rsidP="00837985">
            <w:r>
              <w:t>Answers</w:t>
            </w:r>
          </w:p>
        </w:tc>
      </w:tr>
      <w:tr w:rsidR="008C064B" w14:paraId="334535F0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08577AE9" w14:textId="77777777" w:rsidR="008C064B" w:rsidRPr="00CF75EE" w:rsidRDefault="008C064B" w:rsidP="00837985">
            <w:r>
              <w:t>Q1.</w:t>
            </w:r>
          </w:p>
        </w:tc>
        <w:tc>
          <w:tcPr>
            <w:tcW w:w="3747" w:type="dxa"/>
            <w:vAlign w:val="center"/>
          </w:tcPr>
          <w:p w14:paraId="1F12E76E" w14:textId="77777777" w:rsidR="008C064B" w:rsidRPr="00CF75EE" w:rsidRDefault="008C064B" w:rsidP="00837985"/>
        </w:tc>
      </w:tr>
      <w:tr w:rsidR="008C064B" w14:paraId="17E53A35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0132FCE7" w14:textId="77777777" w:rsidR="008C064B" w:rsidRPr="00CF75EE" w:rsidRDefault="008C064B" w:rsidP="00837985">
            <w:r>
              <w:t>Q2.</w:t>
            </w:r>
          </w:p>
        </w:tc>
        <w:tc>
          <w:tcPr>
            <w:tcW w:w="3747" w:type="dxa"/>
            <w:vAlign w:val="center"/>
          </w:tcPr>
          <w:p w14:paraId="1C1CCCB0" w14:textId="77777777" w:rsidR="008C064B" w:rsidRPr="00CF75EE" w:rsidRDefault="008C064B" w:rsidP="00837985"/>
        </w:tc>
      </w:tr>
      <w:tr w:rsidR="008C064B" w14:paraId="6135941F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4FF6C00F" w14:textId="77777777" w:rsidR="008C064B" w:rsidRPr="00CF75EE" w:rsidRDefault="008C064B" w:rsidP="00837985">
            <w:r>
              <w:t>Q3.</w:t>
            </w:r>
          </w:p>
        </w:tc>
        <w:tc>
          <w:tcPr>
            <w:tcW w:w="3747" w:type="dxa"/>
            <w:vAlign w:val="center"/>
          </w:tcPr>
          <w:p w14:paraId="4832D581" w14:textId="77777777" w:rsidR="008C064B" w:rsidRPr="00CF75EE" w:rsidRDefault="008C064B" w:rsidP="00837985"/>
        </w:tc>
      </w:tr>
      <w:tr w:rsidR="008C064B" w14:paraId="38702614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5F80566E" w14:textId="77777777" w:rsidR="008C064B" w:rsidRPr="00CF75EE" w:rsidRDefault="008C064B" w:rsidP="00837985">
            <w:r>
              <w:t>Q4.</w:t>
            </w:r>
          </w:p>
        </w:tc>
        <w:tc>
          <w:tcPr>
            <w:tcW w:w="3747" w:type="dxa"/>
            <w:vAlign w:val="center"/>
          </w:tcPr>
          <w:p w14:paraId="5980ACC0" w14:textId="77777777" w:rsidR="008C064B" w:rsidRPr="00CF75EE" w:rsidRDefault="008C064B" w:rsidP="00837985"/>
        </w:tc>
      </w:tr>
      <w:tr w:rsidR="008C064B" w14:paraId="251C99F0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4171AF6C" w14:textId="77777777" w:rsidR="008C064B" w:rsidRPr="00CF75EE" w:rsidRDefault="008C064B" w:rsidP="00837985">
            <w:r>
              <w:t>Q5.</w:t>
            </w:r>
          </w:p>
        </w:tc>
        <w:tc>
          <w:tcPr>
            <w:tcW w:w="3747" w:type="dxa"/>
            <w:vAlign w:val="center"/>
          </w:tcPr>
          <w:p w14:paraId="41639A20" w14:textId="77777777" w:rsidR="008C064B" w:rsidRPr="00CF75EE" w:rsidRDefault="008C064B" w:rsidP="00837985"/>
        </w:tc>
      </w:tr>
      <w:tr w:rsidR="008C064B" w14:paraId="3DFC7F9E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554A5DA2" w14:textId="77777777" w:rsidR="008C064B" w:rsidRPr="00CF75EE" w:rsidRDefault="008C064B" w:rsidP="00837985">
            <w:r>
              <w:t>Q6.</w:t>
            </w:r>
          </w:p>
        </w:tc>
        <w:tc>
          <w:tcPr>
            <w:tcW w:w="3747" w:type="dxa"/>
            <w:vAlign w:val="center"/>
          </w:tcPr>
          <w:p w14:paraId="20F6FAB4" w14:textId="77777777" w:rsidR="008C064B" w:rsidRPr="00CF75EE" w:rsidRDefault="008C064B" w:rsidP="00837985"/>
        </w:tc>
      </w:tr>
      <w:tr w:rsidR="008C064B" w14:paraId="692E47F6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1AB89B08" w14:textId="77777777" w:rsidR="008C064B" w:rsidRPr="00CF75EE" w:rsidRDefault="008C064B" w:rsidP="00837985">
            <w:r>
              <w:t>Q7.</w:t>
            </w:r>
          </w:p>
        </w:tc>
        <w:tc>
          <w:tcPr>
            <w:tcW w:w="3747" w:type="dxa"/>
            <w:vAlign w:val="center"/>
          </w:tcPr>
          <w:p w14:paraId="37203216" w14:textId="77777777" w:rsidR="008C064B" w:rsidRPr="00CF75EE" w:rsidRDefault="008C064B" w:rsidP="00837985"/>
        </w:tc>
      </w:tr>
      <w:tr w:rsidR="008C064B" w14:paraId="00B54D79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2F8B9DA2" w14:textId="77777777" w:rsidR="008C064B" w:rsidRPr="00CF75EE" w:rsidRDefault="008C064B" w:rsidP="00837985">
            <w:r>
              <w:t>Q8.</w:t>
            </w:r>
          </w:p>
        </w:tc>
        <w:tc>
          <w:tcPr>
            <w:tcW w:w="3747" w:type="dxa"/>
            <w:vAlign w:val="center"/>
          </w:tcPr>
          <w:p w14:paraId="1A2B0D98" w14:textId="77777777" w:rsidR="008C064B" w:rsidRPr="00CF75EE" w:rsidRDefault="008C064B" w:rsidP="00837985"/>
        </w:tc>
      </w:tr>
      <w:tr w:rsidR="008C064B" w14:paraId="4C5C1F4B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4669D8D9" w14:textId="77777777" w:rsidR="008C064B" w:rsidRPr="00CF75EE" w:rsidRDefault="008C064B" w:rsidP="00837985">
            <w:r>
              <w:t>Q9.</w:t>
            </w:r>
          </w:p>
        </w:tc>
        <w:tc>
          <w:tcPr>
            <w:tcW w:w="3747" w:type="dxa"/>
            <w:vAlign w:val="center"/>
          </w:tcPr>
          <w:p w14:paraId="65B0D805" w14:textId="77777777" w:rsidR="008C064B" w:rsidRPr="00CF75EE" w:rsidRDefault="008C064B" w:rsidP="00837985"/>
        </w:tc>
      </w:tr>
      <w:tr w:rsidR="008C064B" w14:paraId="077DD8CA" w14:textId="77777777" w:rsidTr="00837985">
        <w:trPr>
          <w:trHeight w:val="851"/>
        </w:trPr>
        <w:tc>
          <w:tcPr>
            <w:tcW w:w="5495" w:type="dxa"/>
            <w:vAlign w:val="center"/>
          </w:tcPr>
          <w:p w14:paraId="0529542B" w14:textId="77777777" w:rsidR="008C064B" w:rsidRPr="00CF75EE" w:rsidRDefault="008C064B" w:rsidP="00837985">
            <w:r>
              <w:t>Q10.</w:t>
            </w:r>
          </w:p>
        </w:tc>
        <w:tc>
          <w:tcPr>
            <w:tcW w:w="3747" w:type="dxa"/>
            <w:vAlign w:val="center"/>
          </w:tcPr>
          <w:p w14:paraId="1D8EB9E2" w14:textId="77777777" w:rsidR="008C064B" w:rsidRDefault="008C064B" w:rsidP="00837985"/>
        </w:tc>
      </w:tr>
    </w:tbl>
    <w:p w14:paraId="402D7402" w14:textId="77777777" w:rsidR="008C064B" w:rsidRDefault="008C064B" w:rsidP="00EB27B9"/>
    <w:p w14:paraId="7A28AF54" w14:textId="77777777" w:rsidR="008C064B" w:rsidRDefault="008C064B" w:rsidP="00EB27B9"/>
    <w:p w14:paraId="6086E67B" w14:textId="77777777" w:rsidR="008C064B" w:rsidRDefault="008C064B" w:rsidP="00EB27B9"/>
    <w:p w14:paraId="4F4115CC" w14:textId="61410A88" w:rsidR="00026AF2" w:rsidRDefault="00026AF2" w:rsidP="00EB27B9">
      <w:r>
        <w:t xml:space="preserve">All questions and answers correct at time of writing </w:t>
      </w:r>
      <w:r w:rsidR="00202473">
        <w:t>September</w:t>
      </w:r>
      <w:r w:rsidR="0040472E">
        <w:t xml:space="preserve"> 201</w:t>
      </w:r>
      <w:r w:rsidR="00202473">
        <w:t>8</w:t>
      </w:r>
      <w:r>
        <w:t>. Written by Cask Marque.</w:t>
      </w:r>
    </w:p>
    <w:sectPr w:rsidR="00026AF2" w:rsidSect="00675164">
      <w:pgSz w:w="11906" w:h="16838"/>
      <w:pgMar w:top="1440" w:right="1440" w:bottom="113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F1C46"/>
    <w:multiLevelType w:val="hybridMultilevel"/>
    <w:tmpl w:val="747297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3E4445"/>
    <w:multiLevelType w:val="hybridMultilevel"/>
    <w:tmpl w:val="D44C1F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5B02E9"/>
    <w:multiLevelType w:val="hybridMultilevel"/>
    <w:tmpl w:val="E1C60A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B7E7C"/>
    <w:multiLevelType w:val="hybridMultilevel"/>
    <w:tmpl w:val="BC5CBA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295A86"/>
    <w:multiLevelType w:val="hybridMultilevel"/>
    <w:tmpl w:val="CDC6D1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M1szCwNDGxNLU0MzVX0lEKTi0uzszPAykwrAUAX7lMISwAAAA="/>
  </w:docVars>
  <w:rsids>
    <w:rsidRoot w:val="00EB27B9"/>
    <w:rsid w:val="00026AF2"/>
    <w:rsid w:val="000768D5"/>
    <w:rsid w:val="00202473"/>
    <w:rsid w:val="002B7F8A"/>
    <w:rsid w:val="0033095F"/>
    <w:rsid w:val="0040472E"/>
    <w:rsid w:val="005C254F"/>
    <w:rsid w:val="00675164"/>
    <w:rsid w:val="008C064B"/>
    <w:rsid w:val="00AE24E9"/>
    <w:rsid w:val="00BD3934"/>
    <w:rsid w:val="00CE5E9C"/>
    <w:rsid w:val="00CF01DD"/>
    <w:rsid w:val="00CF576A"/>
    <w:rsid w:val="00D00A31"/>
    <w:rsid w:val="00EB27B9"/>
    <w:rsid w:val="00FB3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E7EDAA0"/>
  <w15:docId w15:val="{9A59B418-0BAA-4664-8FFE-61D150EAE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B27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27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7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B7F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6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7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8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8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5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7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4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2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1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5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7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2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0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DDE64A9137294BA70589A0C31876D7" ma:contentTypeVersion="2" ma:contentTypeDescription="Create a new document." ma:contentTypeScope="" ma:versionID="794fbc193e4d6077e1aede2d1d776d8e">
  <xsd:schema xmlns:xsd="http://www.w3.org/2001/XMLSchema" xmlns:xs="http://www.w3.org/2001/XMLSchema" xmlns:p="http://schemas.microsoft.com/office/2006/metadata/properties" xmlns:ns2="9595b277-0aa5-4e17-84cb-85e6546882e5" targetNamespace="http://schemas.microsoft.com/office/2006/metadata/properties" ma:root="true" ma:fieldsID="fb421a30498bb69b43b9aaed9b4d862c" ns2:_="">
    <xsd:import namespace="9595b277-0aa5-4e17-84cb-85e6546882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5b277-0aa5-4e17-84cb-85e6546882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EF5167-7BCD-432C-8D9F-11B9591F00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95b277-0aa5-4e17-84cb-85e6546882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F71672-1545-434B-9A26-F2655DEF3C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02ADF6A-8127-4343-BAA0-040ACA74BFA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95559C-551C-4183-8E38-28E87B9CE1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stair Macnaught</dc:creator>
  <cp:lastModifiedBy>Clair Iddenden</cp:lastModifiedBy>
  <cp:revision>3</cp:revision>
  <cp:lastPrinted>2016-07-13T15:19:00Z</cp:lastPrinted>
  <dcterms:created xsi:type="dcterms:W3CDTF">2021-09-24T12:48:00Z</dcterms:created>
  <dcterms:modified xsi:type="dcterms:W3CDTF">2021-09-24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DDE64A9137294BA70589A0C31876D7</vt:lpwstr>
  </property>
  <property fmtid="{D5CDD505-2E9C-101B-9397-08002B2CF9AE}" pid="3" name="Order">
    <vt:r8>22420800</vt:r8>
  </property>
</Properties>
</file>